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75002" w14:textId="5A418E27" w:rsidR="00977C86" w:rsidRPr="00373DCC" w:rsidRDefault="00A41638" w:rsidP="00977C86">
      <w:pPr>
        <w:pStyle w:val="Tytu"/>
        <w:rPr>
          <w:rFonts w:ascii="Arial" w:hAnsi="Arial" w:cs="Arial"/>
          <w:b/>
          <w:bCs/>
          <w:color w:val="007481"/>
          <w:spacing w:val="0"/>
          <w:sz w:val="36"/>
          <w:szCs w:val="36"/>
        </w:rPr>
      </w:pPr>
      <w:r w:rsidRPr="00373DCC">
        <w:rPr>
          <w:rFonts w:ascii="Arial" w:hAnsi="Arial" w:cs="Arial"/>
          <w:b/>
          <w:bCs/>
          <w:noProof/>
          <w:color w:val="007481"/>
          <w:spacing w:val="0"/>
          <w:sz w:val="36"/>
          <w:szCs w:val="36"/>
          <w:lang w:val="en-GB"/>
        </w:rPr>
        <w:drawing>
          <wp:anchor distT="0" distB="0" distL="114300" distR="114300" simplePos="0" relativeHeight="251658240" behindDoc="1" locked="0" layoutInCell="1" allowOverlap="1" wp14:anchorId="28D4C9A6" wp14:editId="50CF122C">
            <wp:simplePos x="0" y="0"/>
            <wp:positionH relativeFrom="column">
              <wp:posOffset>5569222</wp:posOffset>
            </wp:positionH>
            <wp:positionV relativeFrom="paragraph">
              <wp:posOffset>0</wp:posOffset>
            </wp:positionV>
            <wp:extent cx="1008000" cy="1008000"/>
            <wp:effectExtent l="0" t="0" r="0" b="0"/>
            <wp:wrapTight wrapText="bothSides">
              <wp:wrapPolygon edited="0">
                <wp:start x="2450" y="2042"/>
                <wp:lineTo x="2450" y="19191"/>
                <wp:lineTo x="18783" y="19191"/>
                <wp:lineTo x="18783" y="2042"/>
                <wp:lineTo x="2450" y="2042"/>
              </wp:wrapPolygon>
            </wp:wrapTight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GHkwadratEN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8000" cy="100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3334" w:rsidRPr="00373DCC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>MIĘDZY</w:t>
      </w:r>
      <w:r w:rsidR="0010073F" w:rsidRPr="00373DCC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>NA</w:t>
      </w:r>
      <w:r w:rsidR="00A23334" w:rsidRPr="00373DCC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>RODOWE PARTNERST</w:t>
      </w:r>
      <w:r w:rsidR="004D56EC" w:rsidRPr="00373DCC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>WA</w:t>
      </w:r>
      <w:r w:rsidR="00A23334" w:rsidRPr="00373DCC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 xml:space="preserve"> </w:t>
      </w:r>
      <w:r w:rsidR="00977C86" w:rsidRPr="00373DCC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 xml:space="preserve"> </w:t>
      </w:r>
      <w:r w:rsidR="00977C86" w:rsidRPr="00373DCC">
        <w:rPr>
          <w:rFonts w:ascii="Arial" w:hAnsi="Arial" w:cs="Arial"/>
          <w:b/>
          <w:bCs/>
          <w:color w:val="007481"/>
          <w:spacing w:val="0"/>
          <w:sz w:val="36"/>
          <w:szCs w:val="36"/>
        </w:rPr>
        <w:br/>
        <w:t xml:space="preserve">– </w:t>
      </w:r>
      <w:r w:rsidR="004D56EC" w:rsidRPr="00373DCC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>WNIOSEK</w:t>
      </w:r>
      <w:r w:rsidR="00A23334" w:rsidRPr="00373DCC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 xml:space="preserve"> </w:t>
      </w:r>
      <w:r w:rsidR="004D56EC" w:rsidRPr="00373DCC">
        <w:rPr>
          <w:rFonts w:ascii="Arial" w:hAnsi="Arial" w:cs="Arial"/>
          <w:b/>
          <w:bCs/>
          <w:color w:val="007481"/>
          <w:spacing w:val="0"/>
          <w:sz w:val="36"/>
          <w:szCs w:val="36"/>
        </w:rPr>
        <w:t xml:space="preserve">O NAWIĄZANIE WSPÓŁPRACY </w:t>
      </w:r>
    </w:p>
    <w:p w14:paraId="4328B74E" w14:textId="77777777" w:rsidR="00371867" w:rsidRPr="00373DCC" w:rsidRDefault="00371867" w:rsidP="00371867">
      <w:pPr>
        <w:spacing w:before="40" w:after="40"/>
        <w:rPr>
          <w:rFonts w:ascii="Arial" w:hAnsi="Arial" w:cs="Arial"/>
          <w:b/>
          <w:bCs/>
          <w:color w:val="007481"/>
        </w:rPr>
      </w:pPr>
    </w:p>
    <w:p w14:paraId="6B35F963" w14:textId="77777777" w:rsidR="00371867" w:rsidRPr="00373DCC" w:rsidRDefault="00371867" w:rsidP="00371867">
      <w:pPr>
        <w:spacing w:before="40" w:after="40"/>
        <w:rPr>
          <w:rFonts w:ascii="Arial" w:hAnsi="Arial" w:cs="Arial"/>
          <w:b/>
          <w:bCs/>
          <w:color w:val="007481"/>
        </w:rPr>
      </w:pPr>
    </w:p>
    <w:p w14:paraId="59DDF8B5" w14:textId="77777777" w:rsidR="00C84B35" w:rsidRDefault="00371867" w:rsidP="00371867">
      <w:pPr>
        <w:spacing w:before="40" w:after="40"/>
        <w:rPr>
          <w:rFonts w:ascii="Arial" w:hAnsi="Arial" w:cs="Arial"/>
        </w:rPr>
      </w:pPr>
      <w:r w:rsidRPr="00373DCC">
        <w:rPr>
          <w:rFonts w:ascii="Arial" w:hAnsi="Arial" w:cs="Arial"/>
          <w:b/>
          <w:bCs/>
          <w:color w:val="007481"/>
        </w:rPr>
        <w:t xml:space="preserve">Wypełniony formularz, wraz z załącznikami (zgoda Dziekana) prosimy </w:t>
      </w:r>
      <w:r w:rsidR="006F099B" w:rsidRPr="00373DCC">
        <w:rPr>
          <w:rFonts w:ascii="Arial" w:hAnsi="Arial" w:cs="Arial"/>
          <w:b/>
          <w:bCs/>
          <w:color w:val="007481"/>
        </w:rPr>
        <w:t>przesłać drogą e-mail do Centrum Współpracy Międzynarodowej na adres</w:t>
      </w:r>
      <w:r w:rsidRPr="00373DCC">
        <w:rPr>
          <w:rFonts w:ascii="Arial" w:hAnsi="Arial" w:cs="Arial"/>
          <w:color w:val="007481"/>
        </w:rPr>
        <w:t>:</w:t>
      </w:r>
      <w:r w:rsidRPr="00B7060D">
        <w:rPr>
          <w:rFonts w:ascii="Arial" w:hAnsi="Arial" w:cs="Arial"/>
        </w:rPr>
        <w:t xml:space="preserve"> </w:t>
      </w:r>
    </w:p>
    <w:p w14:paraId="75F2ED63" w14:textId="17354DBA" w:rsidR="00844050" w:rsidRDefault="00844050" w:rsidP="00844050">
      <w:pPr>
        <w:pStyle w:val="Akapitzlist"/>
        <w:numPr>
          <w:ilvl w:val="0"/>
          <w:numId w:val="7"/>
        </w:numPr>
        <w:spacing w:before="40" w:after="40"/>
        <w:rPr>
          <w:rFonts w:ascii="Arial" w:hAnsi="Arial" w:cs="Arial"/>
        </w:rPr>
      </w:pPr>
      <w:r w:rsidRPr="00844050">
        <w:rPr>
          <w:rFonts w:ascii="Arial" w:hAnsi="Arial" w:cs="Arial"/>
        </w:rPr>
        <w:t xml:space="preserve">umowy </w:t>
      </w:r>
      <w:r w:rsidR="00206FE0">
        <w:rPr>
          <w:rFonts w:ascii="Arial" w:hAnsi="Arial" w:cs="Arial"/>
        </w:rPr>
        <w:t>dwustronne</w:t>
      </w:r>
      <w:r w:rsidR="00C84B35" w:rsidRPr="00844050">
        <w:rPr>
          <w:rFonts w:ascii="Arial" w:hAnsi="Arial" w:cs="Arial"/>
        </w:rPr>
        <w:t xml:space="preserve"> [poza</w:t>
      </w:r>
      <w:r w:rsidR="002640B5">
        <w:rPr>
          <w:rFonts w:ascii="Arial" w:hAnsi="Arial" w:cs="Arial"/>
        </w:rPr>
        <w:t xml:space="preserve"> Erasmus+</w:t>
      </w:r>
      <w:r w:rsidR="00C84B35" w:rsidRPr="00844050">
        <w:rPr>
          <w:rFonts w:ascii="Arial" w:hAnsi="Arial" w:cs="Arial"/>
        </w:rPr>
        <w:t xml:space="preserve">]: </w:t>
      </w:r>
      <w:hyperlink r:id="rId12" w:history="1">
        <w:r w:rsidR="00C84B35" w:rsidRPr="00844050">
          <w:rPr>
            <w:rStyle w:val="Hipercze"/>
            <w:rFonts w:ascii="Arial" w:hAnsi="Arial" w:cs="Arial"/>
          </w:rPr>
          <w:t>mikolaj.stawicki@sgh.waw.pl</w:t>
        </w:r>
      </w:hyperlink>
      <w:r w:rsidR="00373DCC" w:rsidRPr="00844050">
        <w:rPr>
          <w:rFonts w:ascii="Arial" w:hAnsi="Arial" w:cs="Arial"/>
        </w:rPr>
        <w:t xml:space="preserve"> [z kopią do </w:t>
      </w:r>
      <w:hyperlink r:id="rId13" w:history="1">
        <w:r w:rsidR="00373DCC" w:rsidRPr="00844050">
          <w:rPr>
            <w:rStyle w:val="Hipercze"/>
            <w:rFonts w:ascii="Arial" w:hAnsi="Arial" w:cs="Arial"/>
          </w:rPr>
          <w:t>mchromy@sgh.waw.pl</w:t>
        </w:r>
      </w:hyperlink>
      <w:r w:rsidR="00373DCC" w:rsidRPr="00844050">
        <w:rPr>
          <w:rFonts w:ascii="Arial" w:hAnsi="Arial" w:cs="Arial"/>
        </w:rPr>
        <w:t>]</w:t>
      </w:r>
    </w:p>
    <w:p w14:paraId="6EB8E4CE" w14:textId="0389F11F" w:rsidR="00371867" w:rsidRPr="00844050" w:rsidRDefault="00E57C40" w:rsidP="00844050">
      <w:pPr>
        <w:pStyle w:val="Akapitzlist"/>
        <w:numPr>
          <w:ilvl w:val="0"/>
          <w:numId w:val="7"/>
        </w:numPr>
        <w:spacing w:before="40" w:after="40"/>
        <w:rPr>
          <w:rFonts w:ascii="Arial" w:hAnsi="Arial" w:cs="Arial"/>
          <w:lang w:val="de-DE"/>
        </w:rPr>
      </w:pPr>
      <w:r w:rsidRPr="00844050">
        <w:rPr>
          <w:rFonts w:ascii="Arial" w:hAnsi="Arial" w:cs="Arial"/>
          <w:lang w:val="de-DE"/>
        </w:rPr>
        <w:t>program</w:t>
      </w:r>
      <w:r w:rsidR="00C84B35" w:rsidRPr="00844050">
        <w:rPr>
          <w:rFonts w:ascii="Arial" w:hAnsi="Arial" w:cs="Arial"/>
          <w:lang w:val="de-DE"/>
        </w:rPr>
        <w:t xml:space="preserve"> </w:t>
      </w:r>
      <w:r w:rsidRPr="00844050">
        <w:rPr>
          <w:rFonts w:ascii="Arial" w:hAnsi="Arial" w:cs="Arial"/>
          <w:lang w:val="de-DE"/>
        </w:rPr>
        <w:t>Erasmus+</w:t>
      </w:r>
      <w:r w:rsidR="00810DF2" w:rsidRPr="00844050">
        <w:rPr>
          <w:rFonts w:ascii="Arial" w:hAnsi="Arial" w:cs="Arial"/>
          <w:lang w:val="de-DE"/>
        </w:rPr>
        <w:t xml:space="preserve">: </w:t>
      </w:r>
      <w:hyperlink r:id="rId14" w:history="1">
        <w:r w:rsidR="00810DF2" w:rsidRPr="00844050">
          <w:rPr>
            <w:rStyle w:val="Hipercze"/>
            <w:rFonts w:ascii="Arial" w:hAnsi="Arial" w:cs="Arial"/>
            <w:lang w:val="de-DE"/>
          </w:rPr>
          <w:t>mchromy@sgh.waw.pl</w:t>
        </w:r>
      </w:hyperlink>
      <w:r w:rsidR="00810DF2" w:rsidRPr="00844050">
        <w:rPr>
          <w:rFonts w:ascii="Arial" w:hAnsi="Arial" w:cs="Arial"/>
          <w:lang w:val="de-DE"/>
        </w:rPr>
        <w:t xml:space="preserve"> </w:t>
      </w:r>
    </w:p>
    <w:p w14:paraId="1605378B" w14:textId="1A0FE460" w:rsidR="00977C86" w:rsidRPr="00B7060D" w:rsidRDefault="00977C86" w:rsidP="00977C86">
      <w:pPr>
        <w:spacing w:before="360"/>
        <w:rPr>
          <w:rFonts w:ascii="Arial" w:hAnsi="Arial" w:cs="Arial"/>
        </w:rPr>
      </w:pPr>
      <w:r w:rsidRPr="00B7060D">
        <w:rPr>
          <w:rFonts w:ascii="Arial" w:hAnsi="Arial" w:cs="Arial"/>
          <w:b/>
          <w:bCs/>
          <w:color w:val="00747F"/>
        </w:rPr>
        <w:t xml:space="preserve">1. </w:t>
      </w:r>
      <w:r w:rsidR="00A23334" w:rsidRPr="00B7060D">
        <w:rPr>
          <w:rFonts w:ascii="Arial" w:hAnsi="Arial" w:cs="Arial"/>
          <w:b/>
          <w:bCs/>
          <w:color w:val="00747F"/>
        </w:rPr>
        <w:t>DATA ZŁOŻENIA WNIOSKU</w:t>
      </w:r>
      <w:r w:rsidRPr="00B7060D">
        <w:rPr>
          <w:rFonts w:ascii="Arial" w:hAnsi="Arial" w:cs="Arial"/>
          <w:b/>
          <w:bCs/>
          <w:color w:val="00747F"/>
        </w:rPr>
        <w:t>:</w:t>
      </w:r>
      <w:r w:rsidRPr="00B7060D">
        <w:rPr>
          <w:rFonts w:ascii="Arial" w:hAnsi="Arial" w:cs="Arial"/>
          <w:color w:val="00747F"/>
        </w:rPr>
        <w:t xml:space="preserve"> </w:t>
      </w:r>
      <w:sdt>
        <w:sdtPr>
          <w:rPr>
            <w:rFonts w:ascii="Arial" w:hAnsi="Arial" w:cs="Arial"/>
          </w:rPr>
          <w:id w:val="-1285817381"/>
          <w:placeholder>
            <w:docPart w:val="DefaultPlaceholder_-1854013437"/>
          </w:placeholder>
          <w:showingPlcHdr/>
          <w:date>
            <w:dateFormat w:val="dd.MM.yyyy"/>
            <w:lid w:val="pl-PL"/>
            <w:storeMappedDataAs w:val="dateTime"/>
            <w:calendar w:val="gregorian"/>
          </w:date>
        </w:sdtPr>
        <w:sdtContent>
          <w:r w:rsidRPr="00B7060D">
            <w:rPr>
              <w:rStyle w:val="Tekstzastpczy"/>
              <w:rFonts w:ascii="Arial" w:hAnsi="Arial" w:cs="Arial"/>
            </w:rPr>
            <w:t>Kliknij lub naciśnij, aby wprowadzić datę.</w:t>
          </w:r>
        </w:sdtContent>
      </w:sdt>
    </w:p>
    <w:p w14:paraId="613088AA" w14:textId="1ACAD3DD" w:rsidR="00977C86" w:rsidRPr="00B7060D" w:rsidRDefault="00977C86" w:rsidP="00977C86">
      <w:pPr>
        <w:rPr>
          <w:rFonts w:ascii="Arial" w:hAnsi="Arial" w:cs="Arial"/>
          <w:b/>
          <w:bCs/>
          <w:color w:val="00747F"/>
        </w:rPr>
      </w:pPr>
      <w:r w:rsidRPr="00B7060D">
        <w:rPr>
          <w:rFonts w:ascii="Arial" w:hAnsi="Arial" w:cs="Arial"/>
          <w:b/>
          <w:bCs/>
          <w:color w:val="00747F"/>
        </w:rPr>
        <w:t>2.</w:t>
      </w:r>
      <w:r w:rsidR="00A23334" w:rsidRPr="00B7060D">
        <w:rPr>
          <w:rFonts w:ascii="Arial" w:hAnsi="Arial" w:cs="Arial"/>
          <w:b/>
          <w:bCs/>
          <w:color w:val="00747F"/>
        </w:rPr>
        <w:t xml:space="preserve">OSOBA KONTAKTOWA PO STRONIE SGH WNIOSKUJĄCA O </w:t>
      </w:r>
      <w:r w:rsidR="004D56EC" w:rsidRPr="00B7060D">
        <w:rPr>
          <w:rFonts w:ascii="Arial" w:hAnsi="Arial" w:cs="Arial"/>
          <w:b/>
          <w:bCs/>
          <w:color w:val="00747F"/>
        </w:rPr>
        <w:t>NAWIĄZANIE WSPÓŁPRACY</w:t>
      </w:r>
      <w:r w:rsidRPr="00B7060D">
        <w:rPr>
          <w:rFonts w:ascii="Arial" w:hAnsi="Arial" w:cs="Arial"/>
          <w:b/>
          <w:bCs/>
          <w:color w:val="00747F"/>
        </w:rPr>
        <w:t>:</w:t>
      </w:r>
    </w:p>
    <w:p w14:paraId="1DF7D24D" w14:textId="4514A91F" w:rsidR="00E91F61" w:rsidRPr="00B7060D" w:rsidRDefault="00C55BA1" w:rsidP="00977C86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Imię i Nazwisko</w:t>
      </w:r>
      <w:r w:rsidR="00E91F61" w:rsidRPr="00B7060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485097519"/>
          <w:placeholder>
            <w:docPart w:val="DefaultPlaceholder_-1854013440"/>
          </w:placeholder>
          <w:showingPlcHdr/>
        </w:sdtPr>
        <w:sdtContent>
          <w:r w:rsidR="00E91F61" w:rsidRPr="00B7060D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sdtContent>
      </w:sdt>
    </w:p>
    <w:p w14:paraId="474BA711" w14:textId="587BC833" w:rsidR="00E91F61" w:rsidRPr="00B7060D" w:rsidRDefault="00C55BA1" w:rsidP="00977C86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Stopień Naukowy/Funkcja</w:t>
      </w:r>
      <w:r w:rsidR="00E91F61" w:rsidRPr="00B7060D">
        <w:rPr>
          <w:rFonts w:ascii="Arial" w:hAnsi="Arial" w:cs="Arial"/>
        </w:rPr>
        <w:t>:</w:t>
      </w:r>
      <w:sdt>
        <w:sdtPr>
          <w:rPr>
            <w:rFonts w:ascii="Arial" w:hAnsi="Arial" w:cs="Arial"/>
            <w:lang w:val="en-GB"/>
          </w:rPr>
          <w:id w:val="-180361790"/>
          <w:placeholder>
            <w:docPart w:val="DefaultPlaceholder_-1854013440"/>
          </w:placeholder>
          <w:showingPlcHdr/>
        </w:sdtPr>
        <w:sdtContent>
          <w:r w:rsidR="00E91F61" w:rsidRPr="00B7060D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3C5521E0" w14:textId="77777777" w:rsidR="00E91F61" w:rsidRPr="00B7060D" w:rsidRDefault="00E91F61" w:rsidP="00977C86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Email</w:t>
      </w:r>
      <w:r w:rsidRPr="00B7060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-1242938005"/>
          <w:placeholder>
            <w:docPart w:val="DefaultPlaceholder_-1854013440"/>
          </w:placeholder>
          <w:showingPlcHdr/>
        </w:sdtPr>
        <w:sdtContent>
          <w:r w:rsidRPr="00B7060D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29015B07" w14:textId="1792AF42" w:rsidR="00E91F61" w:rsidRPr="00B7060D" w:rsidRDefault="004D56EC" w:rsidP="00977C86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k</w:t>
      </w:r>
      <w:r w:rsidR="00E91F61" w:rsidRPr="00B7060D">
        <w:rPr>
          <w:rFonts w:ascii="Arial" w:hAnsi="Arial" w:cs="Arial"/>
          <w:smallCaps/>
        </w:rPr>
        <w:t xml:space="preserve">olegium / </w:t>
      </w:r>
      <w:r w:rsidR="00A23334" w:rsidRPr="00B7060D">
        <w:rPr>
          <w:rFonts w:ascii="Arial" w:hAnsi="Arial" w:cs="Arial"/>
          <w:smallCaps/>
        </w:rPr>
        <w:t>Katedra/Instytut</w:t>
      </w:r>
      <w:r w:rsidR="00E91F61" w:rsidRPr="00B7060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1820760022"/>
          <w:placeholder>
            <w:docPart w:val="DefaultPlaceholder_-1854013440"/>
          </w:placeholder>
          <w:showingPlcHdr/>
        </w:sdtPr>
        <w:sdtContent>
          <w:r w:rsidR="00E91F61" w:rsidRPr="00B7060D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340DEE6A" w14:textId="78CD6E6F" w:rsidR="0024208B" w:rsidRPr="00B7060D" w:rsidRDefault="0024208B" w:rsidP="0024208B">
      <w:pPr>
        <w:rPr>
          <w:rFonts w:ascii="Arial" w:hAnsi="Arial" w:cs="Arial"/>
          <w:b/>
          <w:bCs/>
          <w:color w:val="00747F"/>
        </w:rPr>
      </w:pPr>
      <w:r w:rsidRPr="00B7060D">
        <w:rPr>
          <w:rFonts w:ascii="Arial" w:hAnsi="Arial" w:cs="Arial"/>
          <w:b/>
          <w:bCs/>
          <w:color w:val="00747F"/>
        </w:rPr>
        <w:t xml:space="preserve">3. </w:t>
      </w:r>
      <w:r w:rsidR="00A23334" w:rsidRPr="00B7060D">
        <w:rPr>
          <w:rFonts w:ascii="Arial" w:hAnsi="Arial" w:cs="Arial"/>
          <w:b/>
          <w:bCs/>
          <w:color w:val="00747F"/>
        </w:rPr>
        <w:t>INFORMACJE O UCZELNI/INSTYTUCJI, Z KTÓRĄ MA ZOSTAĆ NAWIĄZANA WSPÓŁPRACA</w:t>
      </w:r>
      <w:r w:rsidRPr="00B7060D">
        <w:rPr>
          <w:rFonts w:ascii="Arial" w:hAnsi="Arial" w:cs="Arial"/>
          <w:b/>
          <w:bCs/>
          <w:color w:val="00747F"/>
        </w:rPr>
        <w:t xml:space="preserve">: </w:t>
      </w:r>
    </w:p>
    <w:p w14:paraId="15802E4E" w14:textId="2C5A11B6" w:rsidR="0024208B" w:rsidRPr="00B7060D" w:rsidRDefault="00A23334" w:rsidP="0024208B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Nazwa Uczelni/Instytucji</w:t>
      </w:r>
      <w:r w:rsidR="0024208B" w:rsidRPr="00B7060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1363860314"/>
          <w:placeholder>
            <w:docPart w:val="DefaultPlaceholder_-1854013440"/>
          </w:placeholder>
          <w:showingPlcHdr/>
        </w:sdtPr>
        <w:sdtContent>
          <w:r w:rsidR="0024208B" w:rsidRPr="00B7060D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sdtContent>
      </w:sdt>
    </w:p>
    <w:p w14:paraId="717D18FC" w14:textId="3A477EED" w:rsidR="0024208B" w:rsidRPr="00B7060D" w:rsidRDefault="00A23334" w:rsidP="0024208B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Wydział</w:t>
      </w:r>
      <w:r w:rsidR="0024208B" w:rsidRPr="00B7060D">
        <w:rPr>
          <w:rFonts w:ascii="Arial" w:hAnsi="Arial" w:cs="Arial"/>
          <w:smallCaps/>
        </w:rPr>
        <w:t xml:space="preserve"> /</w:t>
      </w:r>
      <w:r w:rsidRPr="00B7060D">
        <w:rPr>
          <w:rFonts w:ascii="Arial" w:hAnsi="Arial" w:cs="Arial"/>
          <w:smallCaps/>
        </w:rPr>
        <w:t xml:space="preserve"> Jednostka</w:t>
      </w:r>
      <w:r w:rsidR="0024208B" w:rsidRPr="00B7060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932943401"/>
          <w:placeholder>
            <w:docPart w:val="DefaultPlaceholder_-1854013440"/>
          </w:placeholder>
          <w:showingPlcHdr/>
        </w:sdtPr>
        <w:sdtContent>
          <w:r w:rsidR="00867BF7" w:rsidRPr="00B7060D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673473A8" w14:textId="10DD6B95" w:rsidR="0024208B" w:rsidRPr="00B7060D" w:rsidRDefault="004D56EC" w:rsidP="0024208B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Osoba Kontaktowa</w:t>
      </w:r>
      <w:r w:rsidR="0024208B" w:rsidRPr="00B7060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476844102"/>
          <w:placeholder>
            <w:docPart w:val="DefaultPlaceholder_-1854013440"/>
          </w:placeholder>
          <w:showingPlcHdr/>
          <w:text/>
        </w:sdtPr>
        <w:sdtContent>
          <w:r w:rsidR="0024208B" w:rsidRPr="00B7060D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6245D476" w14:textId="27DD56C1" w:rsidR="0024208B" w:rsidRPr="00B7060D" w:rsidRDefault="0024208B" w:rsidP="0024208B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T</w:t>
      </w:r>
      <w:r w:rsidR="004D56EC" w:rsidRPr="00B7060D">
        <w:rPr>
          <w:rFonts w:ascii="Arial" w:hAnsi="Arial" w:cs="Arial"/>
          <w:smallCaps/>
        </w:rPr>
        <w:t>ytuł Naukowy/Funkcja</w:t>
      </w:r>
      <w:r w:rsidRPr="00B7060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536859420"/>
          <w:placeholder>
            <w:docPart w:val="DefaultPlaceholder_-1854013440"/>
          </w:placeholder>
          <w:showingPlcHdr/>
        </w:sdtPr>
        <w:sdtContent>
          <w:r w:rsidRPr="00B7060D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2BF4AA4E" w14:textId="77777777" w:rsidR="0024208B" w:rsidRPr="00B7060D" w:rsidRDefault="0024208B" w:rsidP="0024208B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Email</w:t>
      </w:r>
      <w:r w:rsidRPr="00B7060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1133528888"/>
          <w:placeholder>
            <w:docPart w:val="DefaultPlaceholder_-1854013440"/>
          </w:placeholder>
          <w:showingPlcHdr/>
        </w:sdtPr>
        <w:sdtContent>
          <w:r w:rsidRPr="00B7060D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64363A57" w14:textId="68D3C33F" w:rsidR="00867BF7" w:rsidRPr="00B7060D" w:rsidRDefault="004D56EC" w:rsidP="0024208B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Kontakt</w:t>
      </w:r>
      <w:r w:rsidR="0024208B" w:rsidRPr="00B7060D">
        <w:rPr>
          <w:rFonts w:ascii="Arial" w:hAnsi="Arial" w:cs="Arial"/>
          <w:smallCaps/>
        </w:rPr>
        <w:t xml:space="preserve"> </w:t>
      </w:r>
      <w:r w:rsidRPr="00B7060D">
        <w:rPr>
          <w:rFonts w:ascii="Arial" w:hAnsi="Arial" w:cs="Arial"/>
          <w:smallCaps/>
        </w:rPr>
        <w:t>w jednostce uczelni odpowiedzialnej za współpracę międzynarodową</w:t>
      </w:r>
      <w:r w:rsidR="00867BF7" w:rsidRPr="00B7060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693198394"/>
          <w:placeholder>
            <w:docPart w:val="DefaultPlaceholder_-1854013440"/>
          </w:placeholder>
          <w:showingPlcHdr/>
        </w:sdtPr>
        <w:sdtContent>
          <w:r w:rsidR="00867BF7" w:rsidRPr="00B7060D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0F690ACD" w14:textId="7739B686" w:rsidR="00E91F61" w:rsidRPr="00B7060D" w:rsidRDefault="0024208B" w:rsidP="0024208B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Email</w:t>
      </w:r>
      <w:r w:rsidR="00867BF7" w:rsidRPr="00B7060D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lang w:val="en-GB"/>
          </w:rPr>
          <w:id w:val="-153845698"/>
          <w:placeholder>
            <w:docPart w:val="DefaultPlaceholder_-1854013440"/>
          </w:placeholder>
          <w:showingPlcHdr/>
        </w:sdtPr>
        <w:sdtContent>
          <w:r w:rsidR="00867BF7" w:rsidRPr="00B7060D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7C1C26AA" w14:textId="0DE84E3C" w:rsidR="00950F01" w:rsidRPr="00B7060D" w:rsidRDefault="00950F01" w:rsidP="0024208B">
      <w:pPr>
        <w:rPr>
          <w:rFonts w:ascii="Arial" w:hAnsi="Arial" w:cs="Arial"/>
        </w:rPr>
      </w:pPr>
      <w:r w:rsidRPr="00B7060D">
        <w:rPr>
          <w:rFonts w:ascii="Arial" w:hAnsi="Arial" w:cs="Arial"/>
          <w:smallCaps/>
        </w:rPr>
        <w:t>Adres strony</w:t>
      </w:r>
      <w:r w:rsidRPr="00B7060D">
        <w:rPr>
          <w:rFonts w:ascii="Arial" w:hAnsi="Arial" w:cs="Arial"/>
        </w:rPr>
        <w:t xml:space="preserve"> WWW: </w:t>
      </w:r>
      <w:sdt>
        <w:sdtPr>
          <w:rPr>
            <w:rFonts w:ascii="Arial" w:hAnsi="Arial" w:cs="Arial"/>
            <w:lang w:val="en-GB"/>
          </w:rPr>
          <w:id w:val="-1516916800"/>
          <w:placeholder>
            <w:docPart w:val="704DC120EECD489AB05DBF65403FC816"/>
          </w:placeholder>
          <w:showingPlcHdr/>
        </w:sdtPr>
        <w:sdtContent>
          <w:r w:rsidRPr="00B7060D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4BD0233A" w14:textId="5344C926" w:rsidR="00867BF7" w:rsidRPr="00B7060D" w:rsidRDefault="00867BF7" w:rsidP="00867BF7">
      <w:pPr>
        <w:rPr>
          <w:rFonts w:ascii="Arial" w:hAnsi="Arial" w:cs="Arial"/>
          <w:lang w:val="en-GB"/>
        </w:rPr>
      </w:pPr>
      <w:r w:rsidRPr="00B7060D">
        <w:rPr>
          <w:rFonts w:ascii="Arial" w:hAnsi="Arial" w:cs="Arial"/>
          <w:b/>
          <w:bCs/>
          <w:color w:val="00747F"/>
          <w:lang w:val="en-GB"/>
        </w:rPr>
        <w:t xml:space="preserve">4. </w:t>
      </w:r>
      <w:r w:rsidR="004D56EC" w:rsidRPr="00B7060D">
        <w:rPr>
          <w:rFonts w:ascii="Arial" w:hAnsi="Arial" w:cs="Arial"/>
          <w:b/>
          <w:bCs/>
          <w:color w:val="00747F"/>
          <w:lang w:val="en-GB"/>
        </w:rPr>
        <w:t>POTWIERDZENIE NAWIĄZANIA WSPÓŁPRACY</w:t>
      </w:r>
      <w:r w:rsidRPr="00B7060D">
        <w:rPr>
          <w:rFonts w:ascii="Arial" w:hAnsi="Arial" w:cs="Arial"/>
          <w:b/>
          <w:bCs/>
          <w:color w:val="00747F"/>
          <w:lang w:val="en-GB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08"/>
        <w:gridCol w:w="5336"/>
        <w:gridCol w:w="2050"/>
      </w:tblGrid>
      <w:tr w:rsidR="00F8012A" w:rsidRPr="00B7060D" w14:paraId="151B63E2" w14:textId="77777777" w:rsidTr="00461B79">
        <w:tc>
          <w:tcPr>
            <w:tcW w:w="2910" w:type="dxa"/>
            <w:shd w:val="clear" w:color="auto" w:fill="00747F"/>
          </w:tcPr>
          <w:p w14:paraId="0AE45039" w14:textId="7C3EDE36" w:rsidR="00A16B9D" w:rsidRPr="00B7060D" w:rsidRDefault="00371867" w:rsidP="00F8012A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</w:pPr>
            <w:r w:rsidRPr="00B7060D"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  <w:t xml:space="preserve">OSOBA ZATWIERDZAJĄCA </w:t>
            </w:r>
          </w:p>
        </w:tc>
        <w:tc>
          <w:tcPr>
            <w:tcW w:w="6004" w:type="dxa"/>
            <w:shd w:val="clear" w:color="auto" w:fill="00747F"/>
          </w:tcPr>
          <w:p w14:paraId="73E6609D" w14:textId="1D0383FB" w:rsidR="00A16B9D" w:rsidRPr="00B7060D" w:rsidRDefault="00371867" w:rsidP="00F8012A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</w:pPr>
            <w:r w:rsidRPr="00B7060D"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  <w:t xml:space="preserve">CELOWOŚĆ NAWIĄZANIA WSPÓŁPRACY </w:t>
            </w:r>
          </w:p>
        </w:tc>
        <w:tc>
          <w:tcPr>
            <w:tcW w:w="1280" w:type="dxa"/>
            <w:shd w:val="clear" w:color="auto" w:fill="00747F"/>
          </w:tcPr>
          <w:p w14:paraId="681552EE" w14:textId="16B488E3" w:rsidR="00A16B9D" w:rsidRPr="00B7060D" w:rsidRDefault="006F099B" w:rsidP="00F8012A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</w:pPr>
            <w:r w:rsidRPr="00B7060D">
              <w:rPr>
                <w:rFonts w:ascii="Arial" w:hAnsi="Arial" w:cs="Arial"/>
                <w:b/>
                <w:bCs/>
                <w:color w:val="FFFFFF" w:themeColor="background1"/>
                <w:lang w:val="en-GB"/>
              </w:rPr>
              <w:t xml:space="preserve">POTWIERDZENIE </w:t>
            </w:r>
          </w:p>
        </w:tc>
      </w:tr>
      <w:tr w:rsidR="00A16B9D" w:rsidRPr="00B7060D" w14:paraId="753280D4" w14:textId="77777777" w:rsidTr="00371867">
        <w:tc>
          <w:tcPr>
            <w:tcW w:w="2910" w:type="dxa"/>
          </w:tcPr>
          <w:p w14:paraId="6BBD1836" w14:textId="77093703" w:rsidR="0042687B" w:rsidRPr="00B7060D" w:rsidRDefault="00000000" w:rsidP="00F8012A">
            <w:pPr>
              <w:spacing w:before="40" w:after="40"/>
              <w:rPr>
                <w:rFonts w:ascii="Arial" w:hAnsi="Arial" w:cs="Arial"/>
                <w:b/>
                <w:bCs/>
              </w:rPr>
            </w:pPr>
            <w:sdt>
              <w:sdtPr>
                <w:rPr>
                  <w:rFonts w:ascii="Arial" w:hAnsi="Arial" w:cs="Arial"/>
                </w:rPr>
                <w:id w:val="-1246649926"/>
                <w:placeholder>
                  <w:docPart w:val="E7730C8EB7FD473C891660AD907A45A9"/>
                </w:placeholder>
                <w:showingPlcHdr/>
              </w:sdtPr>
              <w:sdtContent>
                <w:r w:rsidR="0042687B" w:rsidRPr="00B7060D">
                  <w:rPr>
                    <w:rStyle w:val="Tekstzastpczy"/>
                    <w:rFonts w:ascii="Arial" w:hAnsi="Arial" w:cs="Arial"/>
                  </w:rPr>
                  <w:t>Kliknij lub naciśnij tutaj, aby wprowadzić tekst.</w:t>
                </w:r>
              </w:sdtContent>
            </w:sdt>
            <w:r w:rsidR="0042687B" w:rsidRPr="00B7060D">
              <w:rPr>
                <w:rFonts w:ascii="Arial" w:hAnsi="Arial" w:cs="Arial"/>
              </w:rPr>
              <w:t xml:space="preserve"> </w:t>
            </w:r>
            <w:r w:rsidR="00BF29D6" w:rsidRPr="00B7060D">
              <w:rPr>
                <w:rFonts w:ascii="Arial" w:hAnsi="Arial" w:cs="Arial"/>
              </w:rPr>
              <w:br/>
            </w:r>
            <w:r w:rsidR="0042687B" w:rsidRPr="00B7060D">
              <w:rPr>
                <w:rFonts w:ascii="Arial" w:hAnsi="Arial" w:cs="Arial"/>
                <w:sz w:val="18"/>
                <w:szCs w:val="18"/>
              </w:rPr>
              <w:t>[</w:t>
            </w:r>
            <w:r w:rsidR="00371867" w:rsidRPr="00B7060D">
              <w:rPr>
                <w:rFonts w:ascii="Arial" w:hAnsi="Arial" w:cs="Arial"/>
                <w:sz w:val="18"/>
                <w:szCs w:val="18"/>
              </w:rPr>
              <w:t>NAZWISKO I IMIĘ</w:t>
            </w:r>
            <w:r w:rsidR="0042687B" w:rsidRPr="00B7060D">
              <w:rPr>
                <w:rFonts w:ascii="Arial" w:hAnsi="Arial" w:cs="Arial"/>
                <w:sz w:val="18"/>
                <w:szCs w:val="18"/>
              </w:rPr>
              <w:t>]</w:t>
            </w:r>
          </w:p>
          <w:p w14:paraId="56D38C66" w14:textId="379057F7" w:rsidR="00A16B9D" w:rsidRPr="00B7060D" w:rsidRDefault="00AC1C3C" w:rsidP="00F8012A">
            <w:pPr>
              <w:spacing w:before="40" w:after="40"/>
              <w:rPr>
                <w:rFonts w:ascii="Arial" w:hAnsi="Arial" w:cs="Arial"/>
                <w:b/>
                <w:bCs/>
              </w:rPr>
            </w:pPr>
            <w:r w:rsidRPr="00B7060D">
              <w:rPr>
                <w:rFonts w:ascii="Arial" w:hAnsi="Arial" w:cs="Arial"/>
                <w:b/>
                <w:bCs/>
              </w:rPr>
              <w:t>D</w:t>
            </w:r>
            <w:r w:rsidR="00371867" w:rsidRPr="00B7060D">
              <w:rPr>
                <w:rFonts w:ascii="Arial" w:hAnsi="Arial" w:cs="Arial"/>
                <w:b/>
                <w:bCs/>
              </w:rPr>
              <w:t xml:space="preserve">ZIEKAN </w:t>
            </w:r>
            <w:r w:rsidR="004D1B50" w:rsidRPr="00B7060D">
              <w:rPr>
                <w:rFonts w:ascii="Arial" w:hAnsi="Arial" w:cs="Arial"/>
                <w:b/>
                <w:bCs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lang w:val="en-GB"/>
                </w:rPr>
                <w:id w:val="1440111316"/>
                <w:placeholder>
                  <w:docPart w:val="DefaultPlaceholder_-1854013438"/>
                </w:placeholder>
                <w:showingPlcHdr/>
                <w:dropDownList>
                  <w:listItem w:value="Wybierz element."/>
                  <w:listItem w:displayText="Kolegium Analiz Ekonomicznych" w:value="Kolegium Analiz Ekonomicznych"/>
                  <w:listItem w:displayText="Kolegium Ekonomiczno-Społeczne" w:value="Kolegium Ekonomiczno-Społeczne"/>
                  <w:listItem w:displayText="Kolegium Gospodarki Światowej" w:value="Kolegium Gospodarki Światowej"/>
                  <w:listItem w:displayText="Kolegium Nauk o Przedsiębiorstwie" w:value="Kolegium Nauk o Przedsiębiorstwie"/>
                  <w:listItem w:displayText="Kolegium Zarządzania i Finansów" w:value="Kolegium Zarządzania i Finansów"/>
                </w:dropDownList>
              </w:sdtPr>
              <w:sdtContent>
                <w:r w:rsidR="003059F0" w:rsidRPr="00B7060D">
                  <w:rPr>
                    <w:rStyle w:val="Tekstzastpczy"/>
                    <w:rFonts w:ascii="Arial" w:hAnsi="Arial" w:cs="Arial"/>
                  </w:rPr>
                  <w:t>Wybierz element.</w:t>
                </w:r>
              </w:sdtContent>
            </w:sdt>
          </w:p>
        </w:tc>
        <w:tc>
          <w:tcPr>
            <w:tcW w:w="6004" w:type="dxa"/>
            <w:shd w:val="clear" w:color="auto" w:fill="auto"/>
          </w:tcPr>
          <w:p w14:paraId="124F364A" w14:textId="77777777" w:rsidR="006D18A8" w:rsidRPr="00B7060D" w:rsidRDefault="006D18A8" w:rsidP="006D18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B7060D">
              <w:rPr>
                <w:rFonts w:ascii="Arial" w:hAnsi="Arial" w:cs="Arial"/>
                <w:sz w:val="20"/>
                <w:szCs w:val="20"/>
              </w:rPr>
              <w:t>Dziekan Kolegium powinien potwierdzić, że umowa wspiera priorytety Kolegium oraz że posiada wystarczające środki na wypełnienie zobowiązań wynikających z umowy, jeśli takowe mają być przewidziane w umowie.</w:t>
            </w:r>
          </w:p>
          <w:p w14:paraId="0CBE00D8" w14:textId="03E260B8" w:rsidR="00A16B9D" w:rsidRPr="00B7060D" w:rsidRDefault="006D18A8" w:rsidP="006D18A8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06FE0">
              <w:rPr>
                <w:rFonts w:ascii="Arial" w:hAnsi="Arial" w:cs="Arial"/>
                <w:sz w:val="20"/>
                <w:szCs w:val="20"/>
                <w:u w:val="single"/>
              </w:rPr>
              <w:t>Do formularza należy dołączyć zgodę Dziekana w postaci wiadomości e-mail</w:t>
            </w:r>
            <w:r w:rsidRPr="00B7060D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sdt>
          <w:sdtPr>
            <w:rPr>
              <w:rFonts w:ascii="Arial" w:hAnsi="Arial" w:cs="Arial"/>
              <w:lang w:val="en-GB"/>
            </w:rPr>
            <w:id w:val="1549493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70332580" w14:textId="77777777" w:rsidR="00A16B9D" w:rsidRPr="00B7060D" w:rsidRDefault="00A16B9D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B7060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105E22" w:rsidRPr="00B7060D" w14:paraId="14B5E026" w14:textId="77777777" w:rsidTr="002110E3">
        <w:tc>
          <w:tcPr>
            <w:tcW w:w="10194" w:type="dxa"/>
            <w:gridSpan w:val="3"/>
          </w:tcPr>
          <w:p w14:paraId="5EEF12EC" w14:textId="7C9DADA3" w:rsidR="00105E22" w:rsidRPr="00B7060D" w:rsidRDefault="00105E22" w:rsidP="003F6628">
            <w:pPr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</w:tr>
      <w:tr w:rsidR="00EB7C09" w:rsidRPr="00B7060D" w14:paraId="24223ADF" w14:textId="77777777" w:rsidTr="00461B79">
        <w:tc>
          <w:tcPr>
            <w:tcW w:w="2910" w:type="dxa"/>
            <w:vMerge w:val="restart"/>
          </w:tcPr>
          <w:p w14:paraId="2D85436C" w14:textId="521A2534" w:rsidR="00EB7C09" w:rsidRPr="00B7060D" w:rsidRDefault="006F099B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pl-PL"/>
              </w:rPr>
            </w:pPr>
            <w:r w:rsidRPr="00B7060D">
              <w:rPr>
                <w:rFonts w:ascii="Arial" w:hAnsi="Arial" w:cs="Arial"/>
                <w:b/>
                <w:bCs/>
                <w:lang w:val="pl-PL"/>
              </w:rPr>
              <w:t>Centrum Współpracy Międzynarodowej</w:t>
            </w:r>
            <w:r w:rsidR="00581AD5" w:rsidRPr="00B7060D">
              <w:rPr>
                <w:rFonts w:ascii="Arial" w:hAnsi="Arial" w:cs="Arial"/>
                <w:b/>
                <w:bCs/>
                <w:lang w:val="pl-PL"/>
              </w:rPr>
              <w:t>:</w:t>
            </w:r>
            <w:r w:rsidR="00581AD5" w:rsidRPr="00B7060D">
              <w:rPr>
                <w:rFonts w:ascii="Arial" w:hAnsi="Arial" w:cs="Arial"/>
                <w:b/>
                <w:bCs/>
                <w:lang w:val="pl-PL"/>
              </w:rPr>
              <w:br/>
            </w:r>
            <w:sdt>
              <w:sdtPr>
                <w:rPr>
                  <w:rFonts w:ascii="Arial" w:hAnsi="Arial" w:cs="Arial"/>
                  <w:b/>
                  <w:bCs/>
                  <w:lang w:val="fr-FR"/>
                </w:rPr>
                <w:id w:val="1368568776"/>
                <w:placeholder>
                  <w:docPart w:val="DefaultPlaceholder_-1854013438"/>
                </w:placeholder>
                <w:showingPlcHdr/>
                <w:dropDownList>
                  <w:listItem w:value="Wybierz element."/>
                  <w:listItem w:displayText="Katarzyna Kacperczyk, Dyrektor" w:value="Katarzyna Kacperczyk, Dyrektor"/>
                  <w:listItem w:displayText="Małgorzata Chromy, Zastępca Dyrektora" w:value="Małgorzata Chromy, Zastępca Dyrektora"/>
                </w:dropDownList>
              </w:sdtPr>
              <w:sdtContent>
                <w:r w:rsidRPr="00B7060D">
                  <w:rPr>
                    <w:rStyle w:val="Tekstzastpczy"/>
                    <w:rFonts w:ascii="Arial" w:hAnsi="Arial" w:cs="Arial"/>
                    <w:lang w:val="pl-PL"/>
                  </w:rPr>
                  <w:t>Wybierz element.</w:t>
                </w:r>
              </w:sdtContent>
            </w:sdt>
          </w:p>
        </w:tc>
        <w:tc>
          <w:tcPr>
            <w:tcW w:w="6004" w:type="dxa"/>
          </w:tcPr>
          <w:p w14:paraId="6C784A31" w14:textId="4D991327" w:rsidR="00EB7C09" w:rsidRPr="00B7060D" w:rsidRDefault="006F099B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7060D">
              <w:rPr>
                <w:rFonts w:ascii="Arial" w:hAnsi="Arial" w:cs="Arial"/>
                <w:sz w:val="20"/>
                <w:szCs w:val="20"/>
                <w:lang w:val="pl-PL"/>
              </w:rPr>
              <w:t xml:space="preserve">Wymiana studentów </w:t>
            </w:r>
          </w:p>
        </w:tc>
        <w:sdt>
          <w:sdtPr>
            <w:rPr>
              <w:rFonts w:ascii="Arial" w:hAnsi="Arial" w:cs="Arial"/>
              <w:lang w:val="en-GB"/>
            </w:rPr>
            <w:id w:val="-336771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5DC33056" w14:textId="77777777" w:rsidR="00EB7C09" w:rsidRPr="00B7060D" w:rsidRDefault="00EB7C09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B7060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6F099B" w:rsidRPr="00B7060D" w14:paraId="1ACBECB0" w14:textId="77777777" w:rsidTr="00461B79">
        <w:tc>
          <w:tcPr>
            <w:tcW w:w="2910" w:type="dxa"/>
            <w:vMerge/>
          </w:tcPr>
          <w:p w14:paraId="7F279C64" w14:textId="77777777" w:rsidR="006F099B" w:rsidRPr="00B7060D" w:rsidRDefault="006F099B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fr-FR"/>
              </w:rPr>
            </w:pPr>
          </w:p>
        </w:tc>
        <w:tc>
          <w:tcPr>
            <w:tcW w:w="6004" w:type="dxa"/>
          </w:tcPr>
          <w:p w14:paraId="2DA79892" w14:textId="609FC45E" w:rsidR="006F099B" w:rsidRPr="00B7060D" w:rsidRDefault="006F099B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7060D">
              <w:rPr>
                <w:rFonts w:ascii="Arial" w:hAnsi="Arial" w:cs="Arial"/>
                <w:sz w:val="20"/>
                <w:szCs w:val="20"/>
                <w:lang w:val="pl-PL"/>
              </w:rPr>
              <w:t xml:space="preserve">Wymiana pracowników akademickich </w:t>
            </w:r>
          </w:p>
        </w:tc>
        <w:sdt>
          <w:sdtPr>
            <w:rPr>
              <w:rFonts w:ascii="Arial" w:hAnsi="Arial" w:cs="Arial"/>
              <w:lang w:val="en-GB"/>
            </w:rPr>
            <w:id w:val="-1394965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1194F6C7" w14:textId="31FED839" w:rsidR="006F099B" w:rsidRPr="00B7060D" w:rsidRDefault="006F099B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B7060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6F099B" w:rsidRPr="00B7060D" w14:paraId="6E33F633" w14:textId="77777777" w:rsidTr="00461B79">
        <w:tc>
          <w:tcPr>
            <w:tcW w:w="2910" w:type="dxa"/>
            <w:vMerge/>
          </w:tcPr>
          <w:p w14:paraId="511A1F36" w14:textId="77777777" w:rsidR="006F099B" w:rsidRPr="00B7060D" w:rsidRDefault="006F099B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fr-FR"/>
              </w:rPr>
            </w:pPr>
          </w:p>
        </w:tc>
        <w:tc>
          <w:tcPr>
            <w:tcW w:w="6004" w:type="dxa"/>
          </w:tcPr>
          <w:p w14:paraId="722C2BE9" w14:textId="1E2A7B05" w:rsidR="006F099B" w:rsidRPr="00B7060D" w:rsidRDefault="006F099B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7060D">
              <w:rPr>
                <w:rFonts w:ascii="Arial" w:hAnsi="Arial" w:cs="Arial"/>
                <w:sz w:val="20"/>
                <w:szCs w:val="20"/>
                <w:lang w:val="pl-PL"/>
              </w:rPr>
              <w:t>Wymiana pracowników niebędących pracownikami akademickimi</w:t>
            </w:r>
          </w:p>
        </w:tc>
        <w:sdt>
          <w:sdtPr>
            <w:rPr>
              <w:rFonts w:ascii="Arial" w:hAnsi="Arial" w:cs="Arial"/>
              <w:lang w:val="en-GB"/>
            </w:rPr>
            <w:id w:val="829643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239D8CEC" w14:textId="5FCDAD48" w:rsidR="006F099B" w:rsidRPr="00B7060D" w:rsidRDefault="00B001DA" w:rsidP="00F8012A">
                <w:pPr>
                  <w:spacing w:before="40" w:after="40"/>
                  <w:jc w:val="center"/>
                  <w:rPr>
                    <w:rFonts w:ascii="Arial" w:hAnsi="Arial" w:cs="Arial"/>
                  </w:rPr>
                </w:pPr>
                <w:r w:rsidRPr="00B7060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5F4D71" w:rsidRPr="00B7060D" w14:paraId="0CC1245E" w14:textId="77777777" w:rsidTr="00461B79">
        <w:tc>
          <w:tcPr>
            <w:tcW w:w="2910" w:type="dxa"/>
            <w:vMerge/>
          </w:tcPr>
          <w:p w14:paraId="5976050D" w14:textId="77777777" w:rsidR="005F4D71" w:rsidRPr="00B7060D" w:rsidRDefault="005F4D71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fr-FR"/>
              </w:rPr>
            </w:pPr>
          </w:p>
        </w:tc>
        <w:tc>
          <w:tcPr>
            <w:tcW w:w="6004" w:type="dxa"/>
          </w:tcPr>
          <w:p w14:paraId="1FACA62E" w14:textId="56665E18" w:rsidR="005F4D71" w:rsidRPr="00B7060D" w:rsidRDefault="005F4D71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7060D">
              <w:rPr>
                <w:rFonts w:ascii="Arial" w:hAnsi="Arial" w:cs="Arial"/>
                <w:sz w:val="20"/>
                <w:szCs w:val="20"/>
                <w:lang w:val="pl-PL"/>
              </w:rPr>
              <w:t xml:space="preserve">Współpraca naukowo-badawcza </w:t>
            </w:r>
          </w:p>
        </w:tc>
        <w:sdt>
          <w:sdtPr>
            <w:rPr>
              <w:rFonts w:ascii="Arial" w:hAnsi="Arial" w:cs="Arial"/>
              <w:lang w:val="en-GB"/>
            </w:rPr>
            <w:id w:val="-677734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3D70001D" w14:textId="2AB90C59" w:rsidR="005F4D71" w:rsidRPr="00B7060D" w:rsidRDefault="005F4D71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B7060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EB7C09" w:rsidRPr="00B7060D" w14:paraId="49195BBD" w14:textId="77777777" w:rsidTr="00461B79">
        <w:tc>
          <w:tcPr>
            <w:tcW w:w="2910" w:type="dxa"/>
            <w:vMerge/>
          </w:tcPr>
          <w:p w14:paraId="50393881" w14:textId="77777777" w:rsidR="00EB7C09" w:rsidRPr="00B7060D" w:rsidRDefault="00EB7C09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pl-PL"/>
              </w:rPr>
            </w:pPr>
          </w:p>
        </w:tc>
        <w:tc>
          <w:tcPr>
            <w:tcW w:w="6004" w:type="dxa"/>
          </w:tcPr>
          <w:p w14:paraId="3E398F3F" w14:textId="0AE26EC3" w:rsidR="00EB7C09" w:rsidRPr="00B7060D" w:rsidRDefault="006F099B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7060D">
              <w:rPr>
                <w:rFonts w:ascii="Arial" w:hAnsi="Arial" w:cs="Arial"/>
                <w:sz w:val="20"/>
                <w:szCs w:val="20"/>
                <w:lang w:val="pl-PL"/>
              </w:rPr>
              <w:t xml:space="preserve">Wspólny program studiów </w:t>
            </w:r>
          </w:p>
        </w:tc>
        <w:sdt>
          <w:sdtPr>
            <w:rPr>
              <w:rFonts w:ascii="Arial" w:hAnsi="Arial" w:cs="Arial"/>
              <w:lang w:val="en-GB"/>
            </w:rPr>
            <w:id w:val="-1824201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41392A52" w14:textId="77777777" w:rsidR="00EB7C09" w:rsidRPr="00B7060D" w:rsidRDefault="00EB7C09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B7060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  <w:tr w:rsidR="00F8012A" w:rsidRPr="00B7060D" w14:paraId="32A2A9A1" w14:textId="77777777" w:rsidTr="00461B79">
        <w:tc>
          <w:tcPr>
            <w:tcW w:w="2910" w:type="dxa"/>
          </w:tcPr>
          <w:p w14:paraId="6146DDB0" w14:textId="0D4A5208" w:rsidR="00F8012A" w:rsidRPr="00B7060D" w:rsidRDefault="004F3DB8" w:rsidP="00F8012A">
            <w:pPr>
              <w:pStyle w:val="TableParagraph"/>
              <w:spacing w:before="40" w:after="40"/>
              <w:ind w:left="61"/>
              <w:rPr>
                <w:rFonts w:ascii="Arial" w:hAnsi="Arial" w:cs="Arial"/>
                <w:b/>
                <w:bCs/>
                <w:lang w:val="pl-PL"/>
              </w:rPr>
            </w:pPr>
            <w:r w:rsidRPr="00B7060D">
              <w:rPr>
                <w:rFonts w:ascii="Arial" w:hAnsi="Arial" w:cs="Arial"/>
                <w:b/>
                <w:bCs/>
                <w:lang w:val="pl-PL"/>
              </w:rPr>
              <w:lastRenderedPageBreak/>
              <w:t>Prof. Jacek Prokop</w:t>
            </w:r>
            <w:r w:rsidRPr="00B7060D">
              <w:rPr>
                <w:rFonts w:ascii="Arial" w:hAnsi="Arial" w:cs="Arial"/>
                <w:b/>
                <w:bCs/>
                <w:lang w:val="pl-PL"/>
              </w:rPr>
              <w:br/>
            </w:r>
            <w:r w:rsidR="00950F01" w:rsidRPr="00B7060D">
              <w:rPr>
                <w:rFonts w:ascii="Arial" w:hAnsi="Arial" w:cs="Arial"/>
                <w:b/>
                <w:bCs/>
                <w:lang w:val="pl-PL"/>
              </w:rPr>
              <w:t>Prorektor ds. Współpracy z Zagranicą</w:t>
            </w:r>
          </w:p>
        </w:tc>
        <w:tc>
          <w:tcPr>
            <w:tcW w:w="6004" w:type="dxa"/>
          </w:tcPr>
          <w:p w14:paraId="76B394FB" w14:textId="3DCC52CD" w:rsidR="00F8012A" w:rsidRPr="00B7060D" w:rsidRDefault="005F4D71" w:rsidP="00F8012A">
            <w:pPr>
              <w:pStyle w:val="TableParagraph"/>
              <w:spacing w:before="40" w:after="40"/>
              <w:ind w:left="0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7060D">
              <w:rPr>
                <w:rFonts w:ascii="Arial" w:hAnsi="Arial" w:cs="Arial"/>
                <w:sz w:val="20"/>
                <w:szCs w:val="20"/>
                <w:lang w:val="pl-PL"/>
              </w:rPr>
              <w:t xml:space="preserve">Proponowana współpraca jest zgodna ze strategicznymi celami i interesami SGH i przyczynia się do wzmacniania prestiżu i pozycji międzynarodowej SGH.  </w:t>
            </w:r>
          </w:p>
        </w:tc>
        <w:sdt>
          <w:sdtPr>
            <w:rPr>
              <w:rFonts w:ascii="Arial" w:hAnsi="Arial" w:cs="Arial"/>
              <w:lang w:val="en-GB"/>
            </w:rPr>
            <w:id w:val="1577317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0" w:type="dxa"/>
              </w:tcPr>
              <w:p w14:paraId="62675E89" w14:textId="77777777" w:rsidR="00F8012A" w:rsidRPr="00B7060D" w:rsidRDefault="00F8012A" w:rsidP="00F8012A">
                <w:pPr>
                  <w:spacing w:before="40" w:after="40"/>
                  <w:jc w:val="center"/>
                  <w:rPr>
                    <w:rFonts w:ascii="Arial" w:hAnsi="Arial" w:cs="Arial"/>
                    <w:lang w:val="en-GB"/>
                  </w:rPr>
                </w:pPr>
                <w:r w:rsidRPr="00B7060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p>
            </w:tc>
          </w:sdtContent>
        </w:sdt>
      </w:tr>
    </w:tbl>
    <w:p w14:paraId="4D3272C4" w14:textId="02427A5B" w:rsidR="00461B79" w:rsidRPr="00B7060D" w:rsidRDefault="00461B79" w:rsidP="00AD0910">
      <w:pPr>
        <w:spacing w:before="240"/>
        <w:rPr>
          <w:rFonts w:ascii="Arial" w:hAnsi="Arial" w:cs="Arial"/>
          <w:b/>
          <w:bCs/>
          <w:color w:val="00747F"/>
          <w:lang w:val="en-GB"/>
        </w:rPr>
      </w:pPr>
      <w:r w:rsidRPr="00B7060D">
        <w:rPr>
          <w:rFonts w:ascii="Arial" w:hAnsi="Arial" w:cs="Arial"/>
          <w:b/>
          <w:bCs/>
          <w:color w:val="00747F"/>
          <w:lang w:val="en-GB"/>
        </w:rPr>
        <w:t>5.</w:t>
      </w:r>
      <w:r w:rsidR="005F4D71" w:rsidRPr="00B7060D">
        <w:rPr>
          <w:rFonts w:ascii="Arial" w:hAnsi="Arial" w:cs="Arial"/>
          <w:b/>
          <w:bCs/>
          <w:color w:val="00747F"/>
          <w:lang w:val="en-GB"/>
        </w:rPr>
        <w:t>OPIS</w:t>
      </w:r>
      <w:r w:rsidRPr="00B7060D">
        <w:rPr>
          <w:rFonts w:ascii="Arial" w:hAnsi="Arial" w:cs="Arial"/>
          <w:b/>
          <w:bCs/>
          <w:color w:val="00747F"/>
          <w:lang w:val="en-GB"/>
        </w:rPr>
        <w:t>:</w:t>
      </w:r>
    </w:p>
    <w:p w14:paraId="674B19AB" w14:textId="35951B15" w:rsidR="003959B6" w:rsidRPr="00B7060D" w:rsidRDefault="005F4D71" w:rsidP="00BE0351">
      <w:pPr>
        <w:pStyle w:val="Akapitzlist"/>
        <w:numPr>
          <w:ilvl w:val="0"/>
          <w:numId w:val="6"/>
        </w:numPr>
        <w:ind w:left="567" w:hanging="567"/>
        <w:rPr>
          <w:rFonts w:ascii="Arial" w:hAnsi="Arial" w:cs="Arial"/>
          <w:u w:val="single"/>
        </w:rPr>
      </w:pPr>
      <w:r w:rsidRPr="00B7060D">
        <w:rPr>
          <w:rFonts w:ascii="Arial" w:hAnsi="Arial" w:cs="Arial"/>
          <w:u w:val="single"/>
        </w:rPr>
        <w:t>Jaki rodzaj porozumienia Pani/Pan proponuje</w:t>
      </w:r>
      <w:r w:rsidR="003959B6" w:rsidRPr="00B7060D">
        <w:rPr>
          <w:rFonts w:ascii="Arial" w:hAnsi="Arial" w:cs="Arial"/>
          <w:u w:val="single"/>
        </w:rPr>
        <w:t>?</w:t>
      </w:r>
    </w:p>
    <w:p w14:paraId="1D32D0A8" w14:textId="7748F9E2" w:rsidR="003959B6" w:rsidRPr="00B7060D" w:rsidRDefault="00000000" w:rsidP="003959B6">
      <w:pPr>
        <w:rPr>
          <w:rFonts w:ascii="Arial" w:hAnsi="Arial" w:cs="Arial"/>
          <w:lang w:val="en-GB"/>
        </w:rPr>
      </w:pPr>
      <w:sdt>
        <w:sdtPr>
          <w:rPr>
            <w:rFonts w:ascii="Arial" w:hAnsi="Arial" w:cs="Arial"/>
            <w:lang w:val="en-GB"/>
          </w:rPr>
          <w:id w:val="275847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59B6" w:rsidRPr="00B7060D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959B6" w:rsidRPr="00B7060D">
        <w:rPr>
          <w:rFonts w:ascii="Arial" w:hAnsi="Arial" w:cs="Arial"/>
          <w:lang w:val="en-GB"/>
        </w:rPr>
        <w:t xml:space="preserve"> ERASMUS</w:t>
      </w:r>
      <w:r w:rsidR="00981DD4" w:rsidRPr="00B7060D">
        <w:rPr>
          <w:rFonts w:ascii="Arial" w:hAnsi="Arial" w:cs="Arial"/>
          <w:lang w:val="en-GB"/>
        </w:rPr>
        <w:t>+</w:t>
      </w:r>
      <w:r w:rsidR="003959B6" w:rsidRPr="00B7060D">
        <w:rPr>
          <w:rFonts w:ascii="Arial" w:hAnsi="Arial" w:cs="Arial"/>
          <w:lang w:val="en-GB"/>
        </w:rPr>
        <w:tab/>
      </w:r>
      <w:r w:rsidR="003959B6" w:rsidRPr="00B7060D">
        <w:rPr>
          <w:rFonts w:ascii="Arial" w:hAnsi="Arial" w:cs="Arial"/>
          <w:lang w:val="en-GB"/>
        </w:rPr>
        <w:tab/>
      </w:r>
      <w:r w:rsidR="003959B6" w:rsidRPr="00B7060D">
        <w:rPr>
          <w:rFonts w:ascii="Arial" w:hAnsi="Arial" w:cs="Arial"/>
          <w:lang w:val="en-GB"/>
        </w:rPr>
        <w:tab/>
      </w:r>
      <w:r w:rsidR="003959B6" w:rsidRPr="00B7060D">
        <w:rPr>
          <w:rFonts w:ascii="Arial" w:hAnsi="Arial" w:cs="Arial"/>
          <w:lang w:val="en-GB"/>
        </w:rPr>
        <w:tab/>
      </w:r>
      <w:sdt>
        <w:sdtPr>
          <w:rPr>
            <w:rFonts w:ascii="Arial" w:hAnsi="Arial" w:cs="Arial"/>
            <w:lang w:val="en-GB"/>
          </w:rPr>
          <w:id w:val="65411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59B6" w:rsidRPr="00B7060D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959B6" w:rsidRPr="00B7060D">
        <w:rPr>
          <w:rFonts w:ascii="Arial" w:hAnsi="Arial" w:cs="Arial"/>
          <w:lang w:val="en-GB"/>
        </w:rPr>
        <w:t xml:space="preserve"> </w:t>
      </w:r>
      <w:r w:rsidR="005F4D71" w:rsidRPr="00B7060D">
        <w:rPr>
          <w:rFonts w:ascii="Arial" w:hAnsi="Arial" w:cs="Arial"/>
          <w:lang w:val="en-GB"/>
        </w:rPr>
        <w:t xml:space="preserve">DWUSTRONNE </w:t>
      </w:r>
    </w:p>
    <w:p w14:paraId="2369ADAF" w14:textId="47866C63" w:rsidR="00461B79" w:rsidRPr="00B7060D" w:rsidRDefault="005F4D71" w:rsidP="00BE0351">
      <w:pPr>
        <w:pStyle w:val="Akapitzlist"/>
        <w:numPr>
          <w:ilvl w:val="0"/>
          <w:numId w:val="6"/>
        </w:numPr>
        <w:ind w:left="567" w:hanging="567"/>
        <w:rPr>
          <w:rFonts w:ascii="Arial" w:hAnsi="Arial" w:cs="Arial"/>
          <w:u w:val="single"/>
        </w:rPr>
      </w:pPr>
      <w:r w:rsidRPr="00B7060D">
        <w:rPr>
          <w:rFonts w:ascii="Arial" w:hAnsi="Arial" w:cs="Arial"/>
          <w:u w:val="single"/>
        </w:rPr>
        <w:t xml:space="preserve">Proszę opisać, </w:t>
      </w:r>
      <w:r w:rsidR="008A335E" w:rsidRPr="00B7060D">
        <w:rPr>
          <w:rFonts w:ascii="Arial" w:hAnsi="Arial" w:cs="Arial"/>
          <w:u w:val="single"/>
        </w:rPr>
        <w:t>jaki</w:t>
      </w:r>
      <w:r w:rsidRPr="00B7060D">
        <w:rPr>
          <w:rFonts w:ascii="Arial" w:hAnsi="Arial" w:cs="Arial"/>
          <w:u w:val="single"/>
        </w:rPr>
        <w:t xml:space="preserve"> jest cel zawarcia porozumienia. </w:t>
      </w:r>
    </w:p>
    <w:sdt>
      <w:sdtPr>
        <w:rPr>
          <w:rFonts w:ascii="Arial" w:hAnsi="Arial" w:cs="Arial"/>
          <w:b/>
          <w:bCs/>
          <w:lang w:val="en-GB"/>
        </w:rPr>
        <w:id w:val="-912306178"/>
        <w:placeholder>
          <w:docPart w:val="DefaultPlaceholder_-1854013440"/>
        </w:placeholder>
        <w:showingPlcHdr/>
      </w:sdtPr>
      <w:sdtContent>
        <w:p w14:paraId="2838DC4E" w14:textId="77777777" w:rsidR="00461B79" w:rsidRPr="009708A8" w:rsidRDefault="008C3054" w:rsidP="00461B79">
          <w:pPr>
            <w:rPr>
              <w:rFonts w:ascii="Arial" w:hAnsi="Arial" w:cs="Arial"/>
              <w:b/>
              <w:bCs/>
            </w:rPr>
          </w:pPr>
          <w:r w:rsidRPr="009708A8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p>
      </w:sdtContent>
    </w:sdt>
    <w:p w14:paraId="60E2C55B" w14:textId="0A945336" w:rsidR="0009070E" w:rsidRPr="00B7060D" w:rsidRDefault="00981DD4">
      <w:pPr>
        <w:rPr>
          <w:rFonts w:ascii="Arial" w:hAnsi="Arial" w:cs="Arial"/>
          <w:u w:val="single"/>
        </w:rPr>
      </w:pPr>
      <w:r w:rsidRPr="00B7060D">
        <w:rPr>
          <w:rFonts w:ascii="Arial" w:hAnsi="Arial" w:cs="Arial"/>
          <w:u w:val="single"/>
        </w:rPr>
        <w:t>Proszę opisać, w jaki sposób proponowana współpraca (umowa) będzie wpisywać się w realizację Strategii Rozwoju SGH oraz Strategii umiędzynarodowienia. W opisie proszę się odnieść w miarę możliwości do następujących elementów:</w:t>
      </w:r>
    </w:p>
    <w:p w14:paraId="49037F9C" w14:textId="4AE07822" w:rsidR="00461B79" w:rsidRPr="00B7060D" w:rsidRDefault="008A335E" w:rsidP="00BE0351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B7060D">
        <w:rPr>
          <w:rFonts w:ascii="Arial" w:hAnsi="Arial" w:cs="Arial"/>
        </w:rPr>
        <w:t>wzmocnienie</w:t>
      </w:r>
      <w:r w:rsidR="00626C22" w:rsidRPr="00B7060D">
        <w:rPr>
          <w:rFonts w:ascii="Arial" w:hAnsi="Arial" w:cs="Arial"/>
        </w:rPr>
        <w:t xml:space="preserve"> </w:t>
      </w:r>
      <w:r w:rsidRPr="00B7060D">
        <w:rPr>
          <w:rFonts w:ascii="Arial" w:hAnsi="Arial" w:cs="Arial"/>
        </w:rPr>
        <w:t>prestiżu</w:t>
      </w:r>
      <w:r w:rsidR="00626C22" w:rsidRPr="00B7060D">
        <w:rPr>
          <w:rFonts w:ascii="Arial" w:hAnsi="Arial" w:cs="Arial"/>
        </w:rPr>
        <w:t xml:space="preserve"> </w:t>
      </w:r>
      <w:r w:rsidR="00746676" w:rsidRPr="00B7060D">
        <w:rPr>
          <w:rFonts w:ascii="Arial" w:hAnsi="Arial" w:cs="Arial"/>
        </w:rPr>
        <w:t>i</w:t>
      </w:r>
      <w:r w:rsidR="00626C22" w:rsidRPr="00B7060D">
        <w:rPr>
          <w:rFonts w:ascii="Arial" w:hAnsi="Arial" w:cs="Arial"/>
        </w:rPr>
        <w:t xml:space="preserve"> </w:t>
      </w:r>
      <w:r w:rsidRPr="00B7060D">
        <w:rPr>
          <w:rFonts w:ascii="Arial" w:hAnsi="Arial" w:cs="Arial"/>
        </w:rPr>
        <w:t>międzynarodowej</w:t>
      </w:r>
      <w:r w:rsidR="00626C22" w:rsidRPr="00B7060D">
        <w:rPr>
          <w:rFonts w:ascii="Arial" w:hAnsi="Arial" w:cs="Arial"/>
        </w:rPr>
        <w:t xml:space="preserve"> pozycji SGH</w:t>
      </w:r>
    </w:p>
    <w:p w14:paraId="26434E14" w14:textId="25E26565" w:rsidR="00461B79" w:rsidRPr="00B7060D" w:rsidRDefault="008A335E" w:rsidP="00BE0351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B7060D">
        <w:rPr>
          <w:rFonts w:ascii="Arial" w:hAnsi="Arial" w:cs="Arial"/>
        </w:rPr>
        <w:t>g</w:t>
      </w:r>
      <w:r w:rsidR="00626C22" w:rsidRPr="00B7060D">
        <w:rPr>
          <w:rFonts w:ascii="Arial" w:hAnsi="Arial" w:cs="Arial"/>
        </w:rPr>
        <w:t xml:space="preserve">enerowanie owych </w:t>
      </w:r>
      <w:r w:rsidRPr="00B7060D">
        <w:rPr>
          <w:rFonts w:ascii="Arial" w:hAnsi="Arial" w:cs="Arial"/>
        </w:rPr>
        <w:t>możliwości</w:t>
      </w:r>
      <w:r w:rsidR="00626C22" w:rsidRPr="00B7060D">
        <w:rPr>
          <w:rFonts w:ascii="Arial" w:hAnsi="Arial" w:cs="Arial"/>
        </w:rPr>
        <w:t xml:space="preserve"> </w:t>
      </w:r>
      <w:r w:rsidRPr="00B7060D">
        <w:rPr>
          <w:rFonts w:ascii="Arial" w:hAnsi="Arial" w:cs="Arial"/>
        </w:rPr>
        <w:t>zaangażowania</w:t>
      </w:r>
      <w:r w:rsidR="00626C22" w:rsidRPr="00B7060D">
        <w:rPr>
          <w:rFonts w:ascii="Arial" w:hAnsi="Arial" w:cs="Arial"/>
        </w:rPr>
        <w:t xml:space="preserve"> </w:t>
      </w:r>
    </w:p>
    <w:p w14:paraId="7F1716E6" w14:textId="5A83621E" w:rsidR="00461B79" w:rsidRPr="00B7060D" w:rsidRDefault="008A335E" w:rsidP="00626C22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B7060D">
        <w:rPr>
          <w:rFonts w:ascii="Arial" w:hAnsi="Arial" w:cs="Arial"/>
        </w:rPr>
        <w:t>w</w:t>
      </w:r>
      <w:r w:rsidR="00626C22" w:rsidRPr="00B7060D">
        <w:rPr>
          <w:rFonts w:ascii="Arial" w:hAnsi="Arial" w:cs="Arial"/>
        </w:rPr>
        <w:t>pływ na programy kształcenia</w:t>
      </w:r>
    </w:p>
    <w:p w14:paraId="0C2EC946" w14:textId="3558082F" w:rsidR="00626C22" w:rsidRPr="00B7060D" w:rsidRDefault="008A335E" w:rsidP="00626C22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B7060D">
        <w:rPr>
          <w:rFonts w:ascii="Arial" w:hAnsi="Arial" w:cs="Arial"/>
        </w:rPr>
        <w:t>w</w:t>
      </w:r>
      <w:r w:rsidR="00626C22" w:rsidRPr="00B7060D">
        <w:rPr>
          <w:rFonts w:ascii="Arial" w:hAnsi="Arial" w:cs="Arial"/>
        </w:rPr>
        <w:t xml:space="preserve">pływ na nowe możliwości badawcze </w:t>
      </w:r>
    </w:p>
    <w:p w14:paraId="33D67A41" w14:textId="3942ECFB" w:rsidR="00461B79" w:rsidRPr="00B7060D" w:rsidRDefault="008A335E" w:rsidP="00BE0351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B7060D">
        <w:rPr>
          <w:rFonts w:ascii="Arial" w:hAnsi="Arial" w:cs="Arial"/>
        </w:rPr>
        <w:t>możliwość</w:t>
      </w:r>
      <w:r w:rsidR="00626C22" w:rsidRPr="00B7060D">
        <w:rPr>
          <w:rFonts w:ascii="Arial" w:hAnsi="Arial" w:cs="Arial"/>
        </w:rPr>
        <w:t xml:space="preserve"> pozyskiwania nowych funduszy</w:t>
      </w:r>
    </w:p>
    <w:p w14:paraId="47815F3A" w14:textId="68A3E394" w:rsidR="00746676" w:rsidRPr="00B7060D" w:rsidRDefault="008A335E" w:rsidP="00BE0351">
      <w:pPr>
        <w:pStyle w:val="Akapitzlist"/>
        <w:numPr>
          <w:ilvl w:val="0"/>
          <w:numId w:val="2"/>
        </w:numPr>
        <w:ind w:left="851" w:hanging="284"/>
        <w:rPr>
          <w:rFonts w:ascii="Arial" w:hAnsi="Arial" w:cs="Arial"/>
        </w:rPr>
      </w:pPr>
      <w:r w:rsidRPr="00B7060D">
        <w:rPr>
          <w:rFonts w:ascii="Arial" w:hAnsi="Arial" w:cs="Arial"/>
        </w:rPr>
        <w:t>p</w:t>
      </w:r>
      <w:r w:rsidR="00746676" w:rsidRPr="00B7060D">
        <w:rPr>
          <w:rFonts w:ascii="Arial" w:hAnsi="Arial" w:cs="Arial"/>
        </w:rPr>
        <w:t xml:space="preserve">ozyskiwanie nowych kompetencji instytucjonalnych i indywidualnych </w:t>
      </w:r>
    </w:p>
    <w:sdt>
      <w:sdtPr>
        <w:rPr>
          <w:rFonts w:ascii="Arial" w:hAnsi="Arial" w:cs="Arial"/>
          <w:b/>
          <w:bCs/>
          <w:lang w:val="en-GB"/>
        </w:rPr>
        <w:id w:val="-722060290"/>
        <w:placeholder>
          <w:docPart w:val="DefaultPlaceholder_-1854013440"/>
        </w:placeholder>
        <w:showingPlcHdr/>
      </w:sdtPr>
      <w:sdtContent>
        <w:p w14:paraId="5C68ED81" w14:textId="77777777" w:rsidR="00461B79" w:rsidRPr="009708A8" w:rsidRDefault="008C3054" w:rsidP="00461B79">
          <w:pPr>
            <w:rPr>
              <w:rFonts w:ascii="Arial" w:hAnsi="Arial" w:cs="Arial"/>
              <w:b/>
              <w:bCs/>
            </w:rPr>
          </w:pPr>
          <w:r w:rsidRPr="009708A8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p>
      </w:sdtContent>
    </w:sdt>
    <w:p w14:paraId="406C4E72" w14:textId="5DF399F2" w:rsidR="00461B79" w:rsidRPr="00B7060D" w:rsidRDefault="00746676" w:rsidP="00BE0351">
      <w:pPr>
        <w:pStyle w:val="Akapitzlist"/>
        <w:numPr>
          <w:ilvl w:val="0"/>
          <w:numId w:val="6"/>
        </w:numPr>
        <w:ind w:left="567" w:hanging="567"/>
        <w:rPr>
          <w:rFonts w:ascii="Arial" w:hAnsi="Arial" w:cs="Arial"/>
          <w:u w:val="single"/>
        </w:rPr>
      </w:pPr>
      <w:r w:rsidRPr="00B7060D">
        <w:rPr>
          <w:rFonts w:ascii="Arial" w:hAnsi="Arial" w:cs="Arial"/>
          <w:u w:val="single"/>
        </w:rPr>
        <w:t>Proszę krótko opisać instytucję/ uczelnię, z którą proponowane jest nawiązanie współpracy wraz z uzasadnieniem, dlaczego współpraca z instytucja/uczelnia byłaby korzystna dla SGH</w:t>
      </w:r>
      <w:r w:rsidR="00461B79" w:rsidRPr="00B7060D">
        <w:rPr>
          <w:rFonts w:ascii="Arial" w:hAnsi="Arial" w:cs="Arial"/>
          <w:u w:val="single"/>
        </w:rPr>
        <w:t>:</w:t>
      </w:r>
    </w:p>
    <w:sdt>
      <w:sdtPr>
        <w:rPr>
          <w:rFonts w:ascii="Arial" w:hAnsi="Arial" w:cs="Arial"/>
          <w:b/>
          <w:bCs/>
          <w:lang w:val="en-GB"/>
        </w:rPr>
        <w:id w:val="1023757925"/>
        <w:placeholder>
          <w:docPart w:val="DefaultPlaceholder_-1854013440"/>
        </w:placeholder>
        <w:showingPlcHdr/>
      </w:sdtPr>
      <w:sdtContent>
        <w:p w14:paraId="160A4A6D" w14:textId="77777777" w:rsidR="008C3054" w:rsidRPr="009708A8" w:rsidRDefault="008C3054" w:rsidP="00461B79">
          <w:pPr>
            <w:rPr>
              <w:rFonts w:ascii="Arial" w:hAnsi="Arial" w:cs="Arial"/>
              <w:b/>
              <w:bCs/>
            </w:rPr>
          </w:pPr>
          <w:r w:rsidRPr="009708A8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p>
      </w:sdtContent>
    </w:sdt>
    <w:p w14:paraId="440ACC56" w14:textId="5800A66E" w:rsidR="00746676" w:rsidRPr="00B7060D" w:rsidRDefault="008A335E" w:rsidP="00113280">
      <w:pPr>
        <w:pStyle w:val="Akapitzlist"/>
        <w:numPr>
          <w:ilvl w:val="0"/>
          <w:numId w:val="6"/>
        </w:numPr>
        <w:ind w:left="567" w:hanging="567"/>
        <w:rPr>
          <w:rFonts w:ascii="Arial" w:hAnsi="Arial" w:cs="Arial"/>
        </w:rPr>
      </w:pPr>
      <w:r w:rsidRPr="00B7060D">
        <w:rPr>
          <w:rFonts w:ascii="Arial" w:hAnsi="Arial" w:cs="Arial"/>
          <w:u w:val="single"/>
        </w:rPr>
        <w:t>Dodatkowe</w:t>
      </w:r>
      <w:r w:rsidR="00746676" w:rsidRPr="00B7060D">
        <w:rPr>
          <w:rFonts w:ascii="Arial" w:hAnsi="Arial" w:cs="Arial"/>
          <w:u w:val="single"/>
        </w:rPr>
        <w:t xml:space="preserve"> uwagi</w:t>
      </w:r>
      <w:r w:rsidRPr="00B7060D">
        <w:rPr>
          <w:rFonts w:ascii="Arial" w:hAnsi="Arial" w:cs="Arial"/>
          <w:u w:val="single"/>
        </w:rPr>
        <w:t>/informacje</w:t>
      </w:r>
      <w:r w:rsidR="00746676" w:rsidRPr="00B7060D">
        <w:rPr>
          <w:rFonts w:ascii="Arial" w:hAnsi="Arial" w:cs="Arial"/>
          <w:u w:val="single"/>
        </w:rPr>
        <w:t xml:space="preserve"> </w:t>
      </w:r>
      <w:r w:rsidR="007A034C" w:rsidRPr="00B7060D">
        <w:rPr>
          <w:rFonts w:ascii="Arial" w:hAnsi="Arial" w:cs="Arial"/>
          <w:u w:val="single"/>
        </w:rPr>
        <w:t>(np. informacja o akredytacjach posiadanych przez uczelnię zagraniczną oraz przynależności do sieci współpracy)</w:t>
      </w:r>
    </w:p>
    <w:p w14:paraId="627F745D" w14:textId="43E85B7E" w:rsidR="00461B79" w:rsidRPr="009708A8" w:rsidRDefault="00000000" w:rsidP="00746676">
      <w:pPr>
        <w:rPr>
          <w:rFonts w:ascii="Arial" w:hAnsi="Arial" w:cs="Arial"/>
          <w:b/>
          <w:bCs/>
        </w:rPr>
      </w:pPr>
      <w:sdt>
        <w:sdtPr>
          <w:rPr>
            <w:rFonts w:ascii="Arial" w:hAnsi="Arial" w:cs="Arial"/>
            <w:b/>
            <w:bCs/>
            <w:lang w:val="en-GB"/>
          </w:rPr>
          <w:id w:val="-1036428395"/>
          <w:placeholder>
            <w:docPart w:val="DefaultPlaceholder_-1854013440"/>
          </w:placeholder>
          <w:showingPlcHdr/>
        </w:sdtPr>
        <w:sdtContent>
          <w:r w:rsidR="008C3054" w:rsidRPr="009708A8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sdtContent>
      </w:sdt>
    </w:p>
    <w:p w14:paraId="4E9FFBDC" w14:textId="5DDD322A" w:rsidR="008715E7" w:rsidRPr="00B7060D" w:rsidRDefault="008715E7" w:rsidP="008715E7">
      <w:pPr>
        <w:rPr>
          <w:rFonts w:ascii="Arial" w:hAnsi="Arial" w:cs="Arial"/>
          <w:b/>
          <w:bCs/>
          <w:color w:val="00747F"/>
          <w:lang w:val="en-GB"/>
        </w:rPr>
      </w:pPr>
      <w:r w:rsidRPr="00B7060D">
        <w:rPr>
          <w:rFonts w:ascii="Arial" w:hAnsi="Arial" w:cs="Arial"/>
          <w:b/>
          <w:bCs/>
          <w:color w:val="00747F"/>
          <w:lang w:val="en-GB"/>
        </w:rPr>
        <w:t xml:space="preserve">6. FORMAT </w:t>
      </w:r>
      <w:r w:rsidR="00746676" w:rsidRPr="00B7060D">
        <w:rPr>
          <w:rFonts w:ascii="Arial" w:hAnsi="Arial" w:cs="Arial"/>
          <w:b/>
          <w:bCs/>
          <w:color w:val="00747F"/>
          <w:lang w:val="en-GB"/>
        </w:rPr>
        <w:t>UMOWY</w:t>
      </w:r>
    </w:p>
    <w:p w14:paraId="6A8E0C39" w14:textId="37373617" w:rsidR="008715E7" w:rsidRPr="00B7060D" w:rsidRDefault="00746676" w:rsidP="00746676">
      <w:pPr>
        <w:pStyle w:val="Akapitzlist"/>
        <w:numPr>
          <w:ilvl w:val="0"/>
          <w:numId w:val="4"/>
        </w:numPr>
        <w:spacing w:after="120"/>
        <w:ind w:left="714" w:hanging="357"/>
        <w:contextualSpacing w:val="0"/>
        <w:rPr>
          <w:rFonts w:ascii="Arial" w:hAnsi="Arial" w:cs="Arial"/>
          <w:lang w:val="en-GB"/>
        </w:rPr>
      </w:pPr>
      <w:r w:rsidRPr="00B7060D">
        <w:rPr>
          <w:rFonts w:ascii="Arial" w:hAnsi="Arial" w:cs="Arial"/>
        </w:rPr>
        <w:t>Czy stosowany będzie wzór umowy SGH</w:t>
      </w:r>
      <w:r w:rsidR="008715E7" w:rsidRPr="00B7060D">
        <w:rPr>
          <w:rFonts w:ascii="Arial" w:hAnsi="Arial" w:cs="Arial"/>
        </w:rPr>
        <w:t>?</w:t>
      </w:r>
      <w:r w:rsidR="007E4F33" w:rsidRPr="00B7060D">
        <w:rPr>
          <w:rFonts w:ascii="Arial" w:hAnsi="Arial" w:cs="Arial"/>
        </w:rPr>
        <w:tab/>
      </w:r>
      <w:r w:rsidRPr="00B7060D">
        <w:rPr>
          <w:rFonts w:ascii="Arial" w:hAnsi="Arial" w:cs="Arial"/>
        </w:rPr>
        <w:tab/>
      </w:r>
      <w:r w:rsidRPr="00B7060D">
        <w:rPr>
          <w:rFonts w:ascii="Arial" w:hAnsi="Arial" w:cs="Arial"/>
        </w:rPr>
        <w:tab/>
      </w:r>
      <w:r w:rsidRPr="00B7060D">
        <w:rPr>
          <w:rFonts w:ascii="Arial" w:hAnsi="Arial" w:cs="Arial"/>
        </w:rPr>
        <w:tab/>
      </w:r>
      <w:sdt>
        <w:sdtPr>
          <w:rPr>
            <w:rFonts w:ascii="Arial" w:eastAsia="MS Gothic" w:hAnsi="Arial" w:cs="Arial"/>
            <w:lang w:val="en-GB"/>
          </w:rPr>
          <w:id w:val="-8978231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15E7" w:rsidRPr="00B7060D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715E7" w:rsidRPr="00B7060D">
        <w:rPr>
          <w:rFonts w:ascii="Arial" w:hAnsi="Arial" w:cs="Arial"/>
          <w:lang w:val="en-GB"/>
        </w:rPr>
        <w:t xml:space="preserve"> </w:t>
      </w:r>
      <w:r w:rsidR="005F6A2E" w:rsidRPr="00B7060D">
        <w:rPr>
          <w:rFonts w:ascii="Arial" w:hAnsi="Arial" w:cs="Arial"/>
          <w:lang w:val="en-GB"/>
        </w:rPr>
        <w:t>TAK</w:t>
      </w:r>
      <w:r w:rsidR="008715E7" w:rsidRPr="00B7060D">
        <w:rPr>
          <w:rFonts w:ascii="Arial" w:hAnsi="Arial" w:cs="Arial"/>
          <w:lang w:val="en-GB"/>
        </w:rPr>
        <w:t xml:space="preserve"> </w:t>
      </w:r>
      <w:r w:rsidR="005F6A2E" w:rsidRPr="00B7060D">
        <w:rPr>
          <w:rFonts w:ascii="Arial" w:hAnsi="Arial" w:cs="Arial"/>
          <w:lang w:val="en-GB"/>
        </w:rPr>
        <w:tab/>
      </w:r>
      <w:r w:rsidR="007E4F33" w:rsidRPr="00B7060D">
        <w:rPr>
          <w:rFonts w:ascii="Arial" w:hAnsi="Arial" w:cs="Arial"/>
          <w:lang w:val="en-GB"/>
        </w:rPr>
        <w:tab/>
      </w:r>
      <w:sdt>
        <w:sdtPr>
          <w:rPr>
            <w:rFonts w:ascii="Arial" w:eastAsia="MS Gothic" w:hAnsi="Arial" w:cs="Arial"/>
            <w:lang w:val="en-GB"/>
          </w:rPr>
          <w:id w:val="1088270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715E7" w:rsidRPr="00B7060D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715E7" w:rsidRPr="00B7060D">
        <w:rPr>
          <w:rFonts w:ascii="Arial" w:hAnsi="Arial" w:cs="Arial"/>
          <w:lang w:val="en-GB"/>
        </w:rPr>
        <w:t xml:space="preserve"> N</w:t>
      </w:r>
      <w:r w:rsidR="005F6A2E" w:rsidRPr="00B7060D">
        <w:rPr>
          <w:rFonts w:ascii="Arial" w:hAnsi="Arial" w:cs="Arial"/>
          <w:lang w:val="en-GB"/>
        </w:rPr>
        <w:t>IE</w:t>
      </w:r>
    </w:p>
    <w:p w14:paraId="41D89956" w14:textId="77777777" w:rsidR="009708A8" w:rsidRDefault="00746676" w:rsidP="00C9028B">
      <w:pPr>
        <w:pStyle w:val="Akapitzlist"/>
        <w:numPr>
          <w:ilvl w:val="0"/>
          <w:numId w:val="4"/>
        </w:numPr>
        <w:spacing w:after="120"/>
        <w:ind w:left="714" w:hanging="357"/>
        <w:contextualSpacing w:val="0"/>
        <w:rPr>
          <w:rFonts w:ascii="Arial" w:hAnsi="Arial" w:cs="Arial"/>
        </w:rPr>
      </w:pPr>
      <w:r w:rsidRPr="00B7060D">
        <w:rPr>
          <w:rFonts w:ascii="Arial" w:hAnsi="Arial" w:cs="Arial"/>
        </w:rPr>
        <w:t xml:space="preserve">Czy stosowany będzie wzór umowy uczelni, z którą proponowana jest współpraca? </w:t>
      </w:r>
    </w:p>
    <w:p w14:paraId="6677D6B9" w14:textId="2ACAFE2C" w:rsidR="008715E7" w:rsidRPr="00B7060D" w:rsidRDefault="00000000" w:rsidP="009708A8">
      <w:pPr>
        <w:pStyle w:val="Akapitzlist"/>
        <w:spacing w:after="120"/>
        <w:ind w:left="6378" w:firstLine="702"/>
        <w:contextualSpacing w:val="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4826227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E4F33" w:rsidRPr="00B7060D">
            <w:rPr>
              <w:rFonts w:ascii="Segoe UI Symbol" w:eastAsia="MS Gothic" w:hAnsi="Segoe UI Symbol" w:cs="Segoe UI Symbol"/>
            </w:rPr>
            <w:t>☐</w:t>
          </w:r>
        </w:sdtContent>
      </w:sdt>
      <w:r w:rsidR="007E4F33" w:rsidRPr="00B7060D">
        <w:rPr>
          <w:rFonts w:ascii="Arial" w:hAnsi="Arial" w:cs="Arial"/>
        </w:rPr>
        <w:t xml:space="preserve"> </w:t>
      </w:r>
      <w:r w:rsidR="005F6A2E" w:rsidRPr="00B7060D">
        <w:rPr>
          <w:rFonts w:ascii="Arial" w:hAnsi="Arial" w:cs="Arial"/>
        </w:rPr>
        <w:t>TAK</w:t>
      </w:r>
      <w:r w:rsidR="007E4F33" w:rsidRPr="00B7060D">
        <w:rPr>
          <w:rFonts w:ascii="Arial" w:hAnsi="Arial" w:cs="Arial"/>
        </w:rPr>
        <w:t xml:space="preserve"> </w:t>
      </w:r>
      <w:r w:rsidR="009708A8">
        <w:rPr>
          <w:rFonts w:ascii="Arial" w:hAnsi="Arial" w:cs="Arial"/>
        </w:rPr>
        <w:tab/>
      </w:r>
      <w:r w:rsidR="007E4F33" w:rsidRPr="00B7060D">
        <w:rPr>
          <w:rFonts w:ascii="Arial" w:hAnsi="Arial" w:cs="Arial"/>
        </w:rPr>
        <w:tab/>
      </w:r>
      <w:sdt>
        <w:sdtPr>
          <w:rPr>
            <w:rFonts w:ascii="Arial" w:eastAsia="MS Gothic" w:hAnsi="Arial" w:cs="Arial"/>
          </w:rPr>
          <w:id w:val="-392660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E4F33" w:rsidRPr="00B7060D">
            <w:rPr>
              <w:rFonts w:ascii="Segoe UI Symbol" w:eastAsia="MS Gothic" w:hAnsi="Segoe UI Symbol" w:cs="Segoe UI Symbol"/>
            </w:rPr>
            <w:t>☐</w:t>
          </w:r>
        </w:sdtContent>
      </w:sdt>
      <w:r w:rsidR="007E4F33" w:rsidRPr="00B7060D">
        <w:rPr>
          <w:rFonts w:ascii="Arial" w:hAnsi="Arial" w:cs="Arial"/>
        </w:rPr>
        <w:t xml:space="preserve"> N</w:t>
      </w:r>
      <w:r w:rsidR="005F6A2E" w:rsidRPr="00B7060D">
        <w:rPr>
          <w:rFonts w:ascii="Arial" w:hAnsi="Arial" w:cs="Arial"/>
        </w:rPr>
        <w:t>IE</w:t>
      </w:r>
    </w:p>
    <w:p w14:paraId="18E0866F" w14:textId="512607A8" w:rsidR="00867BF7" w:rsidRPr="00EC4537" w:rsidRDefault="008A335E" w:rsidP="008715E7">
      <w:pPr>
        <w:rPr>
          <w:rFonts w:ascii="Arial" w:hAnsi="Arial" w:cs="Arial"/>
          <w:b/>
          <w:bCs/>
        </w:rPr>
      </w:pPr>
      <w:r w:rsidRPr="00B7060D">
        <w:rPr>
          <w:rFonts w:ascii="Arial" w:hAnsi="Arial" w:cs="Arial"/>
        </w:rPr>
        <w:t>Język,</w:t>
      </w:r>
      <w:r w:rsidR="00746676" w:rsidRPr="00B7060D">
        <w:rPr>
          <w:rFonts w:ascii="Arial" w:hAnsi="Arial" w:cs="Arial"/>
        </w:rPr>
        <w:t xml:space="preserve"> w którym umowa będzie podpisywana</w:t>
      </w:r>
      <w:r w:rsidR="008715E7" w:rsidRPr="00B7060D">
        <w:rPr>
          <w:rFonts w:ascii="Arial" w:hAnsi="Arial" w:cs="Arial"/>
        </w:rPr>
        <w:t>:</w:t>
      </w:r>
      <w:r w:rsidR="008715E7" w:rsidRPr="00EC4537">
        <w:rPr>
          <w:rFonts w:ascii="Arial" w:hAnsi="Arial" w:cs="Arial"/>
          <w:b/>
          <w:bCs/>
        </w:rPr>
        <w:t xml:space="preserve"> </w:t>
      </w:r>
      <w:sdt>
        <w:sdtPr>
          <w:rPr>
            <w:rFonts w:ascii="Arial" w:hAnsi="Arial" w:cs="Arial"/>
            <w:b/>
            <w:bCs/>
          </w:rPr>
          <w:id w:val="-964506056"/>
          <w:placeholder>
            <w:docPart w:val="DefaultPlaceholder_-1854013440"/>
          </w:placeholder>
          <w:showingPlcHdr/>
        </w:sdtPr>
        <w:sdtContent>
          <w:r w:rsidR="00BE0351" w:rsidRPr="00EC4537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sdtContent>
      </w:sdt>
    </w:p>
    <w:p w14:paraId="78921A5A" w14:textId="77777777" w:rsidR="00BE0351" w:rsidRPr="00EC4537" w:rsidRDefault="00BE0351" w:rsidP="008715E7">
      <w:pPr>
        <w:rPr>
          <w:rFonts w:ascii="Arial" w:hAnsi="Arial" w:cs="Arial"/>
          <w:b/>
          <w:bCs/>
        </w:rPr>
      </w:pPr>
    </w:p>
    <w:sectPr w:rsidR="00BE0351" w:rsidRPr="00EC4537" w:rsidSect="00977C86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3CDDA" w14:textId="77777777" w:rsidR="007B775E" w:rsidRDefault="007B775E" w:rsidP="00582F4C">
      <w:pPr>
        <w:spacing w:after="0" w:line="240" w:lineRule="auto"/>
      </w:pPr>
      <w:r>
        <w:separator/>
      </w:r>
    </w:p>
  </w:endnote>
  <w:endnote w:type="continuationSeparator" w:id="0">
    <w:p w14:paraId="254A70F1" w14:textId="77777777" w:rsidR="007B775E" w:rsidRDefault="007B775E" w:rsidP="00582F4C">
      <w:pPr>
        <w:spacing w:after="0" w:line="240" w:lineRule="auto"/>
      </w:pPr>
      <w:r>
        <w:continuationSeparator/>
      </w:r>
    </w:p>
  </w:endnote>
  <w:endnote w:type="continuationNotice" w:id="1">
    <w:p w14:paraId="0CA039C8" w14:textId="77777777" w:rsidR="007B775E" w:rsidRDefault="007B77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othic Uralic">
    <w:altName w:val="Calibri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6DB43" w14:textId="77777777" w:rsidR="007B775E" w:rsidRDefault="007B775E" w:rsidP="00582F4C">
      <w:pPr>
        <w:spacing w:after="0" w:line="240" w:lineRule="auto"/>
      </w:pPr>
      <w:r>
        <w:separator/>
      </w:r>
    </w:p>
  </w:footnote>
  <w:footnote w:type="continuationSeparator" w:id="0">
    <w:p w14:paraId="42C5604D" w14:textId="77777777" w:rsidR="007B775E" w:rsidRDefault="007B775E" w:rsidP="00582F4C">
      <w:pPr>
        <w:spacing w:after="0" w:line="240" w:lineRule="auto"/>
      </w:pPr>
      <w:r>
        <w:continuationSeparator/>
      </w:r>
    </w:p>
  </w:footnote>
  <w:footnote w:type="continuationNotice" w:id="1">
    <w:p w14:paraId="5686D4C0" w14:textId="77777777" w:rsidR="007B775E" w:rsidRDefault="007B775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62987"/>
    <w:multiLevelType w:val="hybridMultilevel"/>
    <w:tmpl w:val="AF9ED4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A4E87"/>
    <w:multiLevelType w:val="hybridMultilevel"/>
    <w:tmpl w:val="D1600AAC"/>
    <w:lvl w:ilvl="0" w:tplc="CAA00148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pacing w:val="-1"/>
        <w:w w:val="99"/>
        <w:sz w:val="22"/>
        <w:szCs w:val="20"/>
        <w:lang w:val="en-US" w:eastAsia="en-US" w:bidi="ar-SA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8F6386"/>
    <w:multiLevelType w:val="hybridMultilevel"/>
    <w:tmpl w:val="5DEA69E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B11FD"/>
    <w:multiLevelType w:val="hybridMultilevel"/>
    <w:tmpl w:val="BAD87672"/>
    <w:lvl w:ilvl="0" w:tplc="F85440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F7602"/>
    <w:multiLevelType w:val="hybridMultilevel"/>
    <w:tmpl w:val="10F4D5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245965"/>
    <w:multiLevelType w:val="hybridMultilevel"/>
    <w:tmpl w:val="96C453B2"/>
    <w:lvl w:ilvl="0" w:tplc="CAA00148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pacing w:val="-1"/>
        <w:w w:val="99"/>
        <w:sz w:val="22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22334"/>
    <w:multiLevelType w:val="hybridMultilevel"/>
    <w:tmpl w:val="C5D40AAE"/>
    <w:lvl w:ilvl="0" w:tplc="C9C05A12">
      <w:numFmt w:val="bullet"/>
      <w:lvlText w:val="•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652941">
    <w:abstractNumId w:val="0"/>
  </w:num>
  <w:num w:numId="2" w16cid:durableId="231937616">
    <w:abstractNumId w:val="6"/>
  </w:num>
  <w:num w:numId="3" w16cid:durableId="945694280">
    <w:abstractNumId w:val="4"/>
  </w:num>
  <w:num w:numId="4" w16cid:durableId="817381140">
    <w:abstractNumId w:val="1"/>
  </w:num>
  <w:num w:numId="5" w16cid:durableId="625550981">
    <w:abstractNumId w:val="5"/>
  </w:num>
  <w:num w:numId="6" w16cid:durableId="1259482119">
    <w:abstractNumId w:val="2"/>
  </w:num>
  <w:num w:numId="7" w16cid:durableId="7868932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ocumentProtection w:edit="forms" w:enforcement="1" w:cryptProviderType="rsaAES" w:cryptAlgorithmClass="hash" w:cryptAlgorithmType="typeAny" w:cryptAlgorithmSid="14" w:cryptSpinCount="100000" w:hash="hl3hRI1NPZKGkSHF8FDaZGBxOT3WhHgbPN6AHr+odLWHqZ9yCctudIJ2e8jP3TF1pH6oeafL9amTiOLqchdgdg==" w:salt="n7CAeWZo/QGkzeP0ZOMKD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yNDIwMjM2NjAxNDZQ0lEKTi0uzszPAykwqgUAwOCUriwAAAA="/>
  </w:docVars>
  <w:rsids>
    <w:rsidRoot w:val="00977C86"/>
    <w:rsid w:val="000004A4"/>
    <w:rsid w:val="000600E6"/>
    <w:rsid w:val="00063B3B"/>
    <w:rsid w:val="0009070E"/>
    <w:rsid w:val="0010073F"/>
    <w:rsid w:val="00102919"/>
    <w:rsid w:val="00105E22"/>
    <w:rsid w:val="00136442"/>
    <w:rsid w:val="00141171"/>
    <w:rsid w:val="00152183"/>
    <w:rsid w:val="001755FB"/>
    <w:rsid w:val="001B756E"/>
    <w:rsid w:val="001F3941"/>
    <w:rsid w:val="00201D65"/>
    <w:rsid w:val="00206FD2"/>
    <w:rsid w:val="00206FE0"/>
    <w:rsid w:val="002110E3"/>
    <w:rsid w:val="002226F0"/>
    <w:rsid w:val="0024208B"/>
    <w:rsid w:val="002640B5"/>
    <w:rsid w:val="003059F0"/>
    <w:rsid w:val="00341293"/>
    <w:rsid w:val="00371867"/>
    <w:rsid w:val="00373DCC"/>
    <w:rsid w:val="003876A6"/>
    <w:rsid w:val="003959B6"/>
    <w:rsid w:val="003F6628"/>
    <w:rsid w:val="004000F8"/>
    <w:rsid w:val="00411762"/>
    <w:rsid w:val="0042687B"/>
    <w:rsid w:val="00461B79"/>
    <w:rsid w:val="004B6E97"/>
    <w:rsid w:val="004D1B50"/>
    <w:rsid w:val="004D56EC"/>
    <w:rsid w:val="004F3DB8"/>
    <w:rsid w:val="005150E2"/>
    <w:rsid w:val="00544F68"/>
    <w:rsid w:val="00581AD5"/>
    <w:rsid w:val="00582F4C"/>
    <w:rsid w:val="00587C48"/>
    <w:rsid w:val="005A316D"/>
    <w:rsid w:val="005F4D71"/>
    <w:rsid w:val="005F6A2E"/>
    <w:rsid w:val="00626C22"/>
    <w:rsid w:val="00675D7E"/>
    <w:rsid w:val="006D18A8"/>
    <w:rsid w:val="006E2645"/>
    <w:rsid w:val="006E74A2"/>
    <w:rsid w:val="006F099B"/>
    <w:rsid w:val="00713728"/>
    <w:rsid w:val="00746676"/>
    <w:rsid w:val="0076215E"/>
    <w:rsid w:val="00775077"/>
    <w:rsid w:val="00790A01"/>
    <w:rsid w:val="007A034C"/>
    <w:rsid w:val="007A237D"/>
    <w:rsid w:val="007B775E"/>
    <w:rsid w:val="007D5841"/>
    <w:rsid w:val="007E4F33"/>
    <w:rsid w:val="0080788B"/>
    <w:rsid w:val="00810DF2"/>
    <w:rsid w:val="00844050"/>
    <w:rsid w:val="00867BF7"/>
    <w:rsid w:val="008715E7"/>
    <w:rsid w:val="008A335E"/>
    <w:rsid w:val="008B2DF0"/>
    <w:rsid w:val="008C3054"/>
    <w:rsid w:val="00950F01"/>
    <w:rsid w:val="009511B9"/>
    <w:rsid w:val="009708A8"/>
    <w:rsid w:val="00971F20"/>
    <w:rsid w:val="009758C4"/>
    <w:rsid w:val="00977C86"/>
    <w:rsid w:val="00981DD4"/>
    <w:rsid w:val="009A384B"/>
    <w:rsid w:val="009C094F"/>
    <w:rsid w:val="00A16B9D"/>
    <w:rsid w:val="00A23334"/>
    <w:rsid w:val="00A41638"/>
    <w:rsid w:val="00A848A3"/>
    <w:rsid w:val="00AA2D32"/>
    <w:rsid w:val="00AB0B30"/>
    <w:rsid w:val="00AB4F22"/>
    <w:rsid w:val="00AC1C3C"/>
    <w:rsid w:val="00AD0910"/>
    <w:rsid w:val="00AF32D3"/>
    <w:rsid w:val="00B001DA"/>
    <w:rsid w:val="00B25B3D"/>
    <w:rsid w:val="00B417B4"/>
    <w:rsid w:val="00B633EB"/>
    <w:rsid w:val="00B7060D"/>
    <w:rsid w:val="00BE0351"/>
    <w:rsid w:val="00BF29D6"/>
    <w:rsid w:val="00BF36C8"/>
    <w:rsid w:val="00BF7C80"/>
    <w:rsid w:val="00C3217C"/>
    <w:rsid w:val="00C55BA1"/>
    <w:rsid w:val="00C84B35"/>
    <w:rsid w:val="00C9028B"/>
    <w:rsid w:val="00C93002"/>
    <w:rsid w:val="00CB136B"/>
    <w:rsid w:val="00CD68E6"/>
    <w:rsid w:val="00D0510B"/>
    <w:rsid w:val="00D11FEF"/>
    <w:rsid w:val="00DD66B0"/>
    <w:rsid w:val="00E57C40"/>
    <w:rsid w:val="00E63564"/>
    <w:rsid w:val="00E71ACF"/>
    <w:rsid w:val="00E91F61"/>
    <w:rsid w:val="00EA270C"/>
    <w:rsid w:val="00EB7C09"/>
    <w:rsid w:val="00EC4537"/>
    <w:rsid w:val="00F8012A"/>
    <w:rsid w:val="00FD6A22"/>
    <w:rsid w:val="00FE67D6"/>
    <w:rsid w:val="31FF5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8985E5"/>
  <w15:chartTrackingRefBased/>
  <w15:docId w15:val="{8D518BC6-8543-49F9-B4C4-B29E5955A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77C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77C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Tekstzastpczy">
    <w:name w:val="Placeholder Text"/>
    <w:basedOn w:val="Domylnaczcionkaakapitu"/>
    <w:uiPriority w:val="99"/>
    <w:semiHidden/>
    <w:rsid w:val="00977C86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867BF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67BF7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A16B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ny"/>
    <w:uiPriority w:val="1"/>
    <w:qFormat/>
    <w:rsid w:val="00AC1C3C"/>
    <w:pPr>
      <w:widowControl w:val="0"/>
      <w:autoSpaceDE w:val="0"/>
      <w:autoSpaceDN w:val="0"/>
      <w:spacing w:before="73" w:after="0" w:line="240" w:lineRule="auto"/>
      <w:ind w:left="104"/>
    </w:pPr>
    <w:rPr>
      <w:rFonts w:ascii="Gothic Uralic" w:eastAsia="Gothic Uralic" w:hAnsi="Gothic Uralic" w:cs="Gothic Uralic"/>
      <w:lang w:val="en-US"/>
    </w:rPr>
  </w:style>
  <w:style w:type="paragraph" w:styleId="Akapitzlist">
    <w:name w:val="List Paragraph"/>
    <w:basedOn w:val="Normalny"/>
    <w:uiPriority w:val="34"/>
    <w:qFormat/>
    <w:rsid w:val="008C3054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82F4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82F4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82F4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A38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A38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A38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A38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A384B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A38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384B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semiHidden/>
    <w:unhideWhenUsed/>
    <w:rsid w:val="008B2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8B2DF0"/>
  </w:style>
  <w:style w:type="paragraph" w:styleId="Stopka">
    <w:name w:val="footer"/>
    <w:basedOn w:val="Normalny"/>
    <w:link w:val="StopkaZnak"/>
    <w:uiPriority w:val="99"/>
    <w:semiHidden/>
    <w:unhideWhenUsed/>
    <w:rsid w:val="008B2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8B2DF0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3718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71867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371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7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chromy@sgh.waw.p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kolaj.stawicki@sgh.waw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chromy@sgh.waw.p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C4AA3EF-93D4-47FE-B91B-759D9547EDE3}"/>
      </w:docPartPr>
      <w:docPartBody>
        <w:p w:rsidR="00A55BFA" w:rsidRDefault="001B756E">
          <w:r w:rsidRPr="00727BA6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A1B4656-650F-48CE-A253-4D9EE309D869}"/>
      </w:docPartPr>
      <w:docPartBody>
        <w:p w:rsidR="00A55BFA" w:rsidRDefault="001B756E">
          <w:r w:rsidRPr="00727BA6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7730C8EB7FD473C891660AD907A45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D49EB3D-7DF4-4AD4-9853-CD21632CA3FF}"/>
      </w:docPartPr>
      <w:docPartBody>
        <w:p w:rsidR="00325866" w:rsidRDefault="007C56E4" w:rsidP="007C56E4">
          <w:pPr>
            <w:pStyle w:val="E7730C8EB7FD473C891660AD907A45A9"/>
          </w:pPr>
          <w:r w:rsidRPr="00727BA6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56D143C-CCD7-40CD-86C2-840B29585246}"/>
      </w:docPartPr>
      <w:docPartBody>
        <w:p w:rsidR="00325866" w:rsidRDefault="007C56E4">
          <w:r w:rsidRPr="007A69AC">
            <w:rPr>
              <w:rStyle w:val="Tekstzastpczy"/>
            </w:rPr>
            <w:t>Wybierz element.</w:t>
          </w:r>
        </w:p>
      </w:docPartBody>
    </w:docPart>
    <w:docPart>
      <w:docPartPr>
        <w:name w:val="704DC120EECD489AB05DBF65403FC81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38937A8-628F-479F-9F2C-266123E623EF}"/>
      </w:docPartPr>
      <w:docPartBody>
        <w:p w:rsidR="00EB2D6C" w:rsidRDefault="00273D52" w:rsidP="00273D52">
          <w:pPr>
            <w:pStyle w:val="704DC120EECD489AB05DBF65403FC816"/>
          </w:pPr>
          <w:r w:rsidRPr="00727BA6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othic Uralic">
    <w:altName w:val="Calibri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756E"/>
    <w:rsid w:val="001B756E"/>
    <w:rsid w:val="002038CD"/>
    <w:rsid w:val="00273D52"/>
    <w:rsid w:val="00325866"/>
    <w:rsid w:val="004D2E80"/>
    <w:rsid w:val="006D25E3"/>
    <w:rsid w:val="007C56E4"/>
    <w:rsid w:val="00841288"/>
    <w:rsid w:val="00903247"/>
    <w:rsid w:val="00A55BFA"/>
    <w:rsid w:val="00D15781"/>
    <w:rsid w:val="00D407DF"/>
    <w:rsid w:val="00EB2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73D52"/>
    <w:rPr>
      <w:color w:val="808080"/>
    </w:rPr>
  </w:style>
  <w:style w:type="paragraph" w:customStyle="1" w:styleId="E7730C8EB7FD473C891660AD907A45A9">
    <w:name w:val="E7730C8EB7FD473C891660AD907A45A9"/>
    <w:rsid w:val="007C56E4"/>
  </w:style>
  <w:style w:type="paragraph" w:customStyle="1" w:styleId="704DC120EECD489AB05DBF65403FC816">
    <w:name w:val="704DC120EECD489AB05DBF65403FC816"/>
    <w:rsid w:val="00273D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ADD8B459E4AF46A33D4BEA733A480E" ma:contentTypeVersion="15" ma:contentTypeDescription="Utwórz nowy dokument." ma:contentTypeScope="" ma:versionID="b06b940f0cc19712d9d50f5b68970354">
  <xsd:schema xmlns:xsd="http://www.w3.org/2001/XMLSchema" xmlns:xs="http://www.w3.org/2001/XMLSchema" xmlns:p="http://schemas.microsoft.com/office/2006/metadata/properties" xmlns:ns1="http://schemas.microsoft.com/sharepoint/v3" xmlns:ns3="4ea5f5d4-e0af-4503-8aa8-c75c856350a1" xmlns:ns4="1106acd9-71b3-40f5-815f-c7023e74644e" targetNamespace="http://schemas.microsoft.com/office/2006/metadata/properties" ma:root="true" ma:fieldsID="aeaee0b9992f79b80ba63e1a8377a8e4" ns1:_="" ns3:_="" ns4:_="">
    <xsd:import namespace="http://schemas.microsoft.com/sharepoint/v3"/>
    <xsd:import namespace="4ea5f5d4-e0af-4503-8aa8-c75c856350a1"/>
    <xsd:import namespace="1106acd9-71b3-40f5-815f-c7023e7464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9" nillable="true" ma:displayName="Właściwości ujednoliconych zasad zgodności" ma:description="" ma:hidden="true" ma:internalName="_ip_UnifiedCompliancePolicyProperties">
      <xsd:simpleType>
        <xsd:restriction base="dms:Note"/>
      </xsd:simpleType>
    </xsd:element>
    <xsd:element name="_ip_UnifiedCompliancePolicyUIAction" ma:index="10" nillable="true" ma:displayName="Akcja interfejsu użytkownika ujednoliconych zasad zgodności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5f5d4-e0af-4503-8aa8-c75c856350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6acd9-71b3-40f5-815f-c7023e746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3A22D4-08D8-4528-836B-FB51D27449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ea5f5d4-e0af-4503-8aa8-c75c856350a1"/>
    <ds:schemaRef ds:uri="1106acd9-71b3-40f5-815f-c7023e7464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3CC2EE-C104-4BFA-9E84-89E05665EE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431347-1A22-477E-B506-2240F96EC35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3619DB7-C9C1-4E6E-B330-176915C581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</Pages>
  <Words>511</Words>
  <Characters>3451</Characters>
  <Application>Microsoft Office Word</Application>
  <DocSecurity>0</DocSecurity>
  <Lines>101</Lines>
  <Paragraphs>7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5</CharactersWithSpaces>
  <SharedDoc>false</SharedDoc>
  <HLinks>
    <vt:vector size="12" baseType="variant">
      <vt:variant>
        <vt:i4>1704048</vt:i4>
      </vt:variant>
      <vt:variant>
        <vt:i4>3</vt:i4>
      </vt:variant>
      <vt:variant>
        <vt:i4>0</vt:i4>
      </vt:variant>
      <vt:variant>
        <vt:i4>5</vt:i4>
      </vt:variant>
      <vt:variant>
        <vt:lpwstr>mailto:mchromy@sgh.waw.pl</vt:lpwstr>
      </vt:variant>
      <vt:variant>
        <vt:lpwstr/>
      </vt:variant>
      <vt:variant>
        <vt:i4>3276876</vt:i4>
      </vt:variant>
      <vt:variant>
        <vt:i4>0</vt:i4>
      </vt:variant>
      <vt:variant>
        <vt:i4>0</vt:i4>
      </vt:variant>
      <vt:variant>
        <vt:i4>5</vt:i4>
      </vt:variant>
      <vt:variant>
        <vt:lpwstr>mailto:kkacpe@sgh.wa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Chromy</dc:creator>
  <cp:keywords/>
  <dc:description/>
  <cp:lastModifiedBy>Małgorzata Chromy</cp:lastModifiedBy>
  <cp:revision>30</cp:revision>
  <dcterms:created xsi:type="dcterms:W3CDTF">2022-03-09T09:34:00Z</dcterms:created>
  <dcterms:modified xsi:type="dcterms:W3CDTF">2023-10-04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ADD8B459E4AF46A33D4BEA733A480E</vt:lpwstr>
  </property>
  <property fmtid="{D5CDD505-2E9C-101B-9397-08002B2CF9AE}" pid="3" name="GrammarlyDocumentId">
    <vt:lpwstr>52c751596c16fc42e43ebe14c45cfc5459ce441117e12fbf08e5e84031b42b77</vt:lpwstr>
  </property>
</Properties>
</file>